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121F5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70437D">
        <w:rPr>
          <w:rFonts w:eastAsia="Times New Roman" w:cstheme="minorHAnsi"/>
          <w:b/>
        </w:rPr>
        <w:t>68400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0001D5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0437D" w:rsidRPr="00955336">
          <w:rPr>
            <w:rStyle w:val="Hyperlink"/>
            <w:rFonts w:eastAsia="Times New Roman" w:cstheme="minorHAnsi"/>
            <w:b/>
          </w:rPr>
          <w:t>https://review.jove.com/account/file-uploader?src=20862048</w:t>
        </w:r>
      </w:hyperlink>
    </w:p>
    <w:p w14:paraId="15E5FFF4" w14:textId="77777777" w:rsidR="0070437D" w:rsidRPr="00B07A3B" w:rsidRDefault="007043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D8CD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F6B95" w:rsidRPr="002F6B95">
        <w:rPr>
          <w:rStyle w:val="ArticleTitle"/>
          <w:rFonts w:cstheme="minorHAnsi"/>
        </w:rPr>
        <w:t xml:space="preserve">Resting-State Connectivity and Neuroimaging of Prefrontal Cortex Activity During a Block-Design Yoga Asana Practice Using </w:t>
      </w:r>
      <w:proofErr w:type="spellStart"/>
      <w:r w:rsidR="002F6B95" w:rsidRPr="002F6B95">
        <w:rPr>
          <w:rStyle w:val="ArticleTitle"/>
          <w:rFonts w:cstheme="minorHAnsi"/>
        </w:rPr>
        <w:t>fNIRS</w:t>
      </w:r>
      <w:proofErr w:type="spellEnd"/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35BFCA" w14:textId="77777777" w:rsidR="002F6B95" w:rsidRPr="002F6B95" w:rsidRDefault="002F6B95" w:rsidP="002F6B9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F6B95">
        <w:rPr>
          <w:rFonts w:eastAsia="Times New Roman" w:cstheme="minorHAnsi"/>
          <w:b/>
          <w:sz w:val="28"/>
          <w:szCs w:val="28"/>
        </w:rPr>
        <w:t>Michelle Goodrick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F6B95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Hlk191974285"/>
      <w:r w:rsidRPr="002F6B95">
        <w:rPr>
          <w:rFonts w:eastAsia="Times New Roman" w:cstheme="minorHAnsi"/>
          <w:b/>
          <w:sz w:val="28"/>
          <w:szCs w:val="28"/>
        </w:rPr>
        <w:t>Daniel Eduardo Limón-Cano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2</w:t>
      </w:r>
      <w:bookmarkEnd w:id="0"/>
      <w:r w:rsidRPr="002F6B95">
        <w:rPr>
          <w:rFonts w:eastAsia="Times New Roman" w:cstheme="minorHAnsi"/>
          <w:b/>
          <w:sz w:val="28"/>
          <w:szCs w:val="28"/>
        </w:rPr>
        <w:t>, Eleazar Samuel Kolosovas-Machuca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F6B95">
        <w:rPr>
          <w:rFonts w:eastAsia="Times New Roman" w:cstheme="minorHAnsi"/>
          <w:b/>
          <w:sz w:val="28"/>
          <w:szCs w:val="28"/>
        </w:rPr>
        <w:t>, Edgar Guevara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560B6526" w14:textId="77777777" w:rsidR="002F6B95" w:rsidRPr="002F6B95" w:rsidRDefault="002F6B95" w:rsidP="002F6B9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344890" w14:textId="009801D2" w:rsidR="002F6B95" w:rsidRPr="002F6B95" w:rsidRDefault="002F6B95" w:rsidP="002F6B95">
      <w:pPr>
        <w:outlineLvl w:val="0"/>
        <w:rPr>
          <w:rFonts w:eastAsia="Times New Roman" w:cstheme="minorHAnsi"/>
          <w:b/>
          <w:sz w:val="28"/>
          <w:szCs w:val="28"/>
        </w:rPr>
      </w:pPr>
      <w:r w:rsidRPr="002F6B9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F6B95">
        <w:rPr>
          <w:rFonts w:eastAsia="Times New Roman" w:cstheme="minorHAnsi"/>
          <w:b/>
          <w:sz w:val="28"/>
          <w:szCs w:val="28"/>
        </w:rPr>
        <w:t xml:space="preserve">Coordinación para la </w:t>
      </w:r>
      <w:proofErr w:type="spellStart"/>
      <w:r w:rsidRPr="002F6B95">
        <w:rPr>
          <w:rFonts w:eastAsia="Times New Roman" w:cstheme="minorHAnsi"/>
          <w:b/>
          <w:sz w:val="28"/>
          <w:szCs w:val="28"/>
        </w:rPr>
        <w:t>Innovación</w:t>
      </w:r>
      <w:proofErr w:type="spellEnd"/>
      <w:r w:rsidRPr="002F6B95">
        <w:rPr>
          <w:rFonts w:eastAsia="Times New Roman" w:cstheme="minorHAnsi"/>
          <w:b/>
          <w:sz w:val="28"/>
          <w:szCs w:val="28"/>
        </w:rPr>
        <w:t xml:space="preserve"> y la </w:t>
      </w:r>
      <w:proofErr w:type="spellStart"/>
      <w:r w:rsidRPr="002F6B95">
        <w:rPr>
          <w:rFonts w:eastAsia="Times New Roman" w:cstheme="minorHAnsi"/>
          <w:b/>
          <w:sz w:val="28"/>
          <w:szCs w:val="28"/>
        </w:rPr>
        <w:t>Aplicación</w:t>
      </w:r>
      <w:proofErr w:type="spellEnd"/>
      <w:r w:rsidRPr="002F6B95">
        <w:rPr>
          <w:rFonts w:eastAsia="Times New Roman" w:cstheme="minorHAnsi"/>
          <w:b/>
          <w:sz w:val="28"/>
          <w:szCs w:val="28"/>
        </w:rPr>
        <w:t xml:space="preserve"> de la Ciencia y la </w:t>
      </w:r>
      <w:proofErr w:type="spellStart"/>
      <w:r w:rsidRPr="002F6B95">
        <w:rPr>
          <w:rFonts w:eastAsia="Times New Roman" w:cstheme="minorHAnsi"/>
          <w:b/>
          <w:sz w:val="28"/>
          <w:szCs w:val="28"/>
        </w:rPr>
        <w:t>Tecnología</w:t>
      </w:r>
      <w:proofErr w:type="spellEnd"/>
      <w:r w:rsidRPr="002F6B95">
        <w:rPr>
          <w:rFonts w:eastAsia="Times New Roman" w:cstheme="minorHAnsi"/>
          <w:b/>
          <w:sz w:val="28"/>
          <w:szCs w:val="28"/>
        </w:rPr>
        <w:t>, Universidad Autónoma de San Luis Potosí</w:t>
      </w:r>
    </w:p>
    <w:p w14:paraId="33CD999C" w14:textId="3E92A3CD" w:rsidR="00D6314B" w:rsidRDefault="002F6B95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F6B9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F6B95">
        <w:rPr>
          <w:rFonts w:eastAsia="Times New Roman" w:cstheme="minorHAnsi"/>
          <w:b/>
          <w:sz w:val="28"/>
          <w:szCs w:val="28"/>
        </w:rPr>
        <w:t>Faculty of Science, Universidad Autónoma de San Luis Potosí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9664CD" w14:textId="77777777" w:rsidR="002F6B95" w:rsidRPr="00A63F17" w:rsidRDefault="002F6B95" w:rsidP="002F6B95">
      <w:pPr>
        <w:adjustRightInd w:val="0"/>
        <w:snapToGrid w:val="0"/>
        <w:rPr>
          <w:rFonts w:eastAsia="Times New Roman"/>
        </w:rPr>
      </w:pPr>
      <w:bookmarkStart w:id="1" w:name="_Hlk25233958"/>
      <w:r w:rsidRPr="00A63F17">
        <w:rPr>
          <w:rFonts w:eastAsia="Times New Roman"/>
        </w:rPr>
        <w:t>Edgar Guevara</w:t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  <w:t>(</w:t>
      </w:r>
      <w:r w:rsidRPr="00A63F17">
        <w:rPr>
          <w:rFonts w:eastAsia="Times New Roman"/>
        </w:rPr>
        <w:t>edgar.guevara@uaslp.mx</w:t>
      </w:r>
      <w:r>
        <w:rPr>
          <w:rFonts w:eastAsia="Times New Roman"/>
        </w:rPr>
        <w:t>)</w:t>
      </w: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30895D3" w14:textId="77777777" w:rsidR="002F6B95" w:rsidRPr="008B4E0D" w:rsidRDefault="002F6B95" w:rsidP="002F6B95">
      <w:pPr>
        <w:adjustRightInd w:val="0"/>
        <w:snapToGrid w:val="0"/>
        <w:rPr>
          <w:rFonts w:eastAsia="Times New Roman"/>
          <w:lang w:val="de-DE"/>
        </w:rPr>
      </w:pPr>
      <w:r w:rsidRPr="008B4E0D">
        <w:rPr>
          <w:rFonts w:eastAsia="Times New Roman"/>
          <w:lang w:val="de-DE"/>
        </w:rPr>
        <w:t>Michelle Goodrick</w:t>
      </w:r>
      <w:r w:rsidRPr="008B4E0D">
        <w:rPr>
          <w:rFonts w:eastAsia="Times New Roman"/>
          <w:lang w:val="de-DE"/>
        </w:rPr>
        <w:tab/>
      </w:r>
      <w:r w:rsidRPr="008B4E0D">
        <w:rPr>
          <w:rFonts w:eastAsia="Times New Roman"/>
          <w:lang w:val="de-DE"/>
        </w:rPr>
        <w:tab/>
      </w:r>
      <w:r w:rsidRPr="008B4E0D">
        <w:rPr>
          <w:rFonts w:eastAsia="Times New Roman"/>
          <w:lang w:val="de-DE"/>
        </w:rPr>
        <w:tab/>
        <w:t xml:space="preserve">(a363216@alumnos.uaslp.mx) </w:t>
      </w:r>
    </w:p>
    <w:p w14:paraId="12916965" w14:textId="70586E23" w:rsidR="003B5E26" w:rsidRPr="002F6B95" w:rsidRDefault="002F6B95" w:rsidP="002F6B95">
      <w:pPr>
        <w:adjustRightInd w:val="0"/>
        <w:snapToGrid w:val="0"/>
        <w:rPr>
          <w:rFonts w:eastAsia="Times New Roman"/>
        </w:rPr>
      </w:pPr>
      <w:r w:rsidRPr="00A63F17">
        <w:rPr>
          <w:rFonts w:eastAsia="Times New Roman"/>
        </w:rPr>
        <w:t>Daniel Eduardo Limón-</w:t>
      </w:r>
      <w:proofErr w:type="spellStart"/>
      <w:r w:rsidRPr="00A63F17">
        <w:rPr>
          <w:rFonts w:eastAsia="Times New Roman"/>
        </w:rPr>
        <w:t>Cano</w:t>
      </w:r>
      <w:proofErr w:type="spellEnd"/>
      <w:r>
        <w:rPr>
          <w:rFonts w:eastAsia="Times New Roman"/>
        </w:rPr>
        <w:tab/>
      </w:r>
      <w:r>
        <w:rPr>
          <w:rFonts w:eastAsia="Times New Roman"/>
        </w:rPr>
        <w:tab/>
        <w:t>(</w:t>
      </w:r>
      <w:r w:rsidRPr="00A63F17">
        <w:rPr>
          <w:rFonts w:eastAsia="Times New Roman"/>
        </w:rPr>
        <w:t>a337313@alumnos.uaslp.mx</w:t>
      </w:r>
      <w:r>
        <w:rPr>
          <w:rFonts w:eastAsia="Times New Roman"/>
        </w:rPr>
        <w:t>)</w:t>
      </w:r>
      <w:r w:rsidRPr="00A63F17">
        <w:rPr>
          <w:rFonts w:eastAsia="Times New Roman"/>
        </w:rPr>
        <w:t xml:space="preserve"> </w:t>
      </w:r>
      <w:r w:rsidRPr="00A63F17">
        <w:rPr>
          <w:rFonts w:eastAsia="Times New Roman"/>
        </w:rPr>
        <w:tab/>
      </w:r>
      <w:r w:rsidRPr="00A63F17">
        <w:rPr>
          <w:rFonts w:eastAsia="Times New Roman"/>
        </w:rPr>
        <w:br/>
        <w:t xml:space="preserve">Eleazar Samuel </w:t>
      </w:r>
      <w:proofErr w:type="spellStart"/>
      <w:r w:rsidRPr="00A63F17">
        <w:rPr>
          <w:rFonts w:eastAsia="Times New Roman"/>
        </w:rPr>
        <w:t>Kolosovas</w:t>
      </w:r>
      <w:proofErr w:type="spellEnd"/>
      <w:r w:rsidRPr="00A63F17">
        <w:rPr>
          <w:rFonts w:eastAsia="Times New Roman"/>
        </w:rPr>
        <w:t>-Machuca</w:t>
      </w:r>
      <w:r>
        <w:rPr>
          <w:rFonts w:eastAsia="Times New Roman"/>
        </w:rPr>
        <w:tab/>
        <w:t>(</w:t>
      </w:r>
      <w:r w:rsidRPr="00A63F17">
        <w:rPr>
          <w:rFonts w:eastAsia="Times New Roman"/>
        </w:rPr>
        <w:t>samuel.kolosovas@uaslp.mx</w:t>
      </w:r>
      <w:r>
        <w:rPr>
          <w:rFonts w:eastAsia="Times New Roman"/>
        </w:rPr>
        <w:t>)</w:t>
      </w:r>
      <w:r w:rsidRPr="00A63F17">
        <w:t xml:space="preserve"> </w:t>
      </w:r>
    </w:p>
    <w:p w14:paraId="7E1B5385" w14:textId="77777777" w:rsidR="002F6B95" w:rsidRPr="00A63F17" w:rsidRDefault="002F6B95" w:rsidP="002F6B95">
      <w:pPr>
        <w:adjustRightInd w:val="0"/>
        <w:snapToGrid w:val="0"/>
        <w:rPr>
          <w:rFonts w:eastAsia="Times New Roman"/>
        </w:rPr>
      </w:pPr>
      <w:r w:rsidRPr="00A63F17">
        <w:rPr>
          <w:rFonts w:eastAsia="Times New Roman"/>
        </w:rPr>
        <w:t>Edgar Guevara</w:t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  <w:t>(</w:t>
      </w:r>
      <w:r w:rsidRPr="00A63F17">
        <w:rPr>
          <w:rFonts w:eastAsia="Times New Roman"/>
        </w:rPr>
        <w:t>edgar.guevara@uaslp.mx</w:t>
      </w:r>
      <w:r>
        <w:rPr>
          <w:rFonts w:eastAsia="Times New Roman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0C98A9A6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AD6EC1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AD6EC1" w:rsidRPr="00AD6EC1">
        <w:rPr>
          <w:rFonts w:cstheme="minorHAnsi"/>
          <w:highlight w:val="yellow"/>
        </w:rPr>
        <w:t>:</w:t>
      </w:r>
      <w:r w:rsidR="00AD6EC1" w:rsidRPr="00AD6EC1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AD6EC1" w:rsidRPr="00AD6EC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6204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5437243" w:rsidR="000A7C4F" w:rsidRDefault="000A7C4F" w:rsidP="002F6B95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67BD1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627CCF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67BD1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6355BD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67BD1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5F16FB21" w:rsidR="001E0433" w:rsidRPr="002F6B95" w:rsidRDefault="001E0433" w:rsidP="002F6B9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2F6B95">
        <w:rPr>
          <w:rFonts w:eastAsia="Times New Roman" w:cstheme="minorHAnsi"/>
        </w:rPr>
        <w:br/>
        <w:t xml:space="preserve">This research has been approved by </w:t>
      </w:r>
      <w:r w:rsidR="002F6B95" w:rsidRPr="00A63F17">
        <w:t>Ethics Committee</w:t>
      </w:r>
      <w:r w:rsidR="002F6B95">
        <w:t xml:space="preserve"> </w:t>
      </w:r>
      <w:proofErr w:type="gramStart"/>
      <w:r w:rsidR="002F6B95">
        <w:t xml:space="preserve">and </w:t>
      </w:r>
      <w:r w:rsidR="002F6B95" w:rsidRPr="00A63F17">
        <w:t xml:space="preserve"> Institutional</w:t>
      </w:r>
      <w:proofErr w:type="gramEnd"/>
      <w:r w:rsidR="002F6B95" w:rsidRPr="00A63F17">
        <w:t xml:space="preserve"> Review Board</w:t>
      </w:r>
      <w:r w:rsidR="002F6B95">
        <w:t>s at</w:t>
      </w:r>
      <w:r w:rsidR="002F6B95" w:rsidRPr="00A63F17">
        <w:t xml:space="preserve"> </w:t>
      </w:r>
      <w:proofErr w:type="spellStart"/>
      <w:r w:rsidR="002F6B95" w:rsidRPr="00A63F17">
        <w:t>Coordinación</w:t>
      </w:r>
      <w:proofErr w:type="spellEnd"/>
      <w:r w:rsidR="002F6B95" w:rsidRPr="00A63F17">
        <w:t xml:space="preserve"> para la </w:t>
      </w:r>
      <w:proofErr w:type="spellStart"/>
      <w:r w:rsidR="002F6B95" w:rsidRPr="00A63F17">
        <w:t>Innovación</w:t>
      </w:r>
      <w:proofErr w:type="spellEnd"/>
      <w:r w:rsidR="002F6B95" w:rsidRPr="00A63F17">
        <w:t xml:space="preserve"> y la </w:t>
      </w:r>
      <w:proofErr w:type="spellStart"/>
      <w:r w:rsidR="002F6B95" w:rsidRPr="00A63F17">
        <w:t>Aplicación</w:t>
      </w:r>
      <w:proofErr w:type="spellEnd"/>
      <w:r w:rsidR="002F6B95" w:rsidRPr="00A63F17">
        <w:t xml:space="preserve"> de la Ciencia y la </w:t>
      </w:r>
      <w:proofErr w:type="spellStart"/>
      <w:r w:rsidR="002F6B95" w:rsidRPr="00A63F17">
        <w:t>Tecnología</w:t>
      </w:r>
      <w:proofErr w:type="spellEnd"/>
      <w:r w:rsidR="002F6B95" w:rsidRPr="00A63F17">
        <w:t xml:space="preserve"> (CIACYT), Universidad Autónoma de San Luis Potosí [CIACYT-CEI-003]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B5BFA4E" w:rsidR="00CE10F2" w:rsidRDefault="005030C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30CE">
        <w:rPr>
          <w:rFonts w:cstheme="minorHAnsi"/>
          <w:b/>
          <w:bCs/>
        </w:rPr>
        <w:t>Assessing Brain Responses to Yoga Poses with Functional Near Infrared Spectroscop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77115AC" w14:textId="389153FE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To begin, use the portable </w:t>
      </w:r>
      <w:proofErr w:type="spellStart"/>
      <w:r>
        <w:t>fNIRS</w:t>
      </w:r>
      <w:proofErr w:type="spellEnd"/>
      <w:r>
        <w:t xml:space="preserve"> </w:t>
      </w:r>
      <w:r w:rsidR="00AD6EC1" w:rsidRPr="00AD6EC1">
        <w:rPr>
          <w:i/>
          <w:iCs/>
          <w:color w:val="EE0000"/>
        </w:rPr>
        <w:t xml:space="preserve">(F-N-I-R-S) </w:t>
      </w:r>
      <w:r w:rsidRPr="00DC4ACE">
        <w:t xml:space="preserve">device to collect data </w:t>
      </w:r>
      <w:r w:rsidRPr="00DC4ACE">
        <w:rPr>
          <w:b/>
          <w:bCs/>
        </w:rPr>
        <w:t>[1</w:t>
      </w:r>
      <w:r>
        <w:rPr>
          <w:b/>
          <w:bCs/>
        </w:rPr>
        <w:t>-TXT</w:t>
      </w:r>
      <w:r w:rsidRPr="00DC4ACE">
        <w:rPr>
          <w:b/>
          <w:bCs/>
        </w:rPr>
        <w:t>]</w:t>
      </w:r>
      <w:r w:rsidRPr="00DC4ACE">
        <w:t xml:space="preserve">. Position the light sources and detectors into the cap holders according to the bilateral prefrontal cortex layout provided by the manufacturer </w:t>
      </w:r>
      <w:r w:rsidRPr="00DC4ACE">
        <w:rPr>
          <w:b/>
          <w:bCs/>
        </w:rPr>
        <w:t>[</w:t>
      </w:r>
      <w:r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 xml:space="preserve">. Maintain a source-detector separation of 3.0 centimeters for optimal cortical signal detection </w:t>
      </w:r>
      <w:r w:rsidRPr="00DC4ACE">
        <w:rPr>
          <w:b/>
          <w:bCs/>
        </w:rPr>
        <w:t>[</w:t>
      </w:r>
      <w:r>
        <w:rPr>
          <w:b/>
          <w:bCs/>
        </w:rPr>
        <w:t>3</w:t>
      </w:r>
      <w:r w:rsidRPr="00DC4ACE">
        <w:rPr>
          <w:b/>
          <w:bCs/>
        </w:rPr>
        <w:t>]</w:t>
      </w:r>
      <w:r w:rsidRPr="00DC4ACE">
        <w:t>.</w:t>
      </w:r>
    </w:p>
    <w:p w14:paraId="58594E49" w14:textId="5729A016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WIDE: Talent placing the functional near-infrared spectroscopy device on the table and turning it on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</w:t>
      </w:r>
      <w:proofErr w:type="spellStart"/>
      <w:r>
        <w:rPr>
          <w:b/>
          <w:bCs/>
          <w:lang w:val="en-IN"/>
        </w:rPr>
        <w:t>fNIRS</w:t>
      </w:r>
      <w:proofErr w:type="spellEnd"/>
      <w:r>
        <w:rPr>
          <w:b/>
          <w:bCs/>
          <w:lang w:val="en-IN"/>
        </w:rPr>
        <w:t xml:space="preserve"> (</w:t>
      </w:r>
      <w:r w:rsidRPr="005030CE">
        <w:rPr>
          <w:b/>
          <w:bCs/>
          <w:lang w:val="en-IN"/>
        </w:rPr>
        <w:t>Functional Near-Infrared Spectroscopy</w:t>
      </w:r>
      <w:r>
        <w:rPr>
          <w:b/>
          <w:bCs/>
          <w:lang w:val="en-IN"/>
        </w:rPr>
        <w:t xml:space="preserve">): </w:t>
      </w:r>
      <w:r w:rsidRPr="005030CE">
        <w:rPr>
          <w:b/>
          <w:bCs/>
          <w:lang w:val="en-IN"/>
        </w:rPr>
        <w:t xml:space="preserve">Tracks </w:t>
      </w:r>
      <w:proofErr w:type="spellStart"/>
      <w:r w:rsidRPr="005030CE">
        <w:rPr>
          <w:b/>
          <w:bCs/>
          <w:lang w:val="en-IN"/>
        </w:rPr>
        <w:t>hemoglobin</w:t>
      </w:r>
      <w:proofErr w:type="spellEnd"/>
      <w:r w:rsidRPr="005030CE">
        <w:rPr>
          <w:b/>
          <w:bCs/>
          <w:lang w:val="en-IN"/>
        </w:rPr>
        <w:t xml:space="preserve"> changes using 760 and 850 nm near-infrared light</w:t>
      </w:r>
    </w:p>
    <w:p w14:paraId="4112531D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fitting light sources and detectors into the cap based on the layout diagram.</w:t>
      </w:r>
    </w:p>
    <w:p w14:paraId="770B4D4F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Close-up of the cap showing a 3.0-centimeter gap between source and detector units.</w:t>
      </w:r>
    </w:p>
    <w:p w14:paraId="07A1BE5F" w14:textId="77777777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Include two short-separation channels spaced 1.0 </w:t>
      </w:r>
      <w:proofErr w:type="spellStart"/>
      <w:r w:rsidRPr="00DC4ACE">
        <w:t>centimeter</w:t>
      </w:r>
      <w:proofErr w:type="spellEnd"/>
      <w:r w:rsidRPr="00DC4ACE">
        <w:t xml:space="preserve"> apart to isolate cortical hemodynamic responses by regressing out superficial signals like scalp blood flow </w:t>
      </w:r>
      <w:r w:rsidRPr="00DC4ACE">
        <w:rPr>
          <w:b/>
          <w:bCs/>
        </w:rPr>
        <w:t>[1]</w:t>
      </w:r>
      <w:r w:rsidRPr="00DC4ACE">
        <w:t>.</w:t>
      </w:r>
    </w:p>
    <w:p w14:paraId="631100ED" w14:textId="62C146C2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Pr="00DC4ACE">
        <w:rPr>
          <w:lang w:val="en-IN"/>
        </w:rPr>
        <w:t xml:space="preserve">alent inserting </w:t>
      </w:r>
      <w:proofErr w:type="gramStart"/>
      <w:r w:rsidRPr="00DC4ACE">
        <w:rPr>
          <w:lang w:val="en-IN"/>
        </w:rPr>
        <w:t>short-separation</w:t>
      </w:r>
      <w:proofErr w:type="gramEnd"/>
      <w:r w:rsidRPr="00DC4ACE">
        <w:rPr>
          <w:lang w:val="en-IN"/>
        </w:rPr>
        <w:t xml:space="preserve"> </w:t>
      </w:r>
      <w:proofErr w:type="spellStart"/>
      <w:r w:rsidRPr="00DC4ACE">
        <w:rPr>
          <w:lang w:val="en-IN"/>
        </w:rPr>
        <w:t>optodes</w:t>
      </w:r>
      <w:proofErr w:type="spellEnd"/>
      <w:r w:rsidRPr="00DC4ACE">
        <w:rPr>
          <w:lang w:val="en-IN"/>
        </w:rPr>
        <w:t xml:space="preserve"> into the cap.</w:t>
      </w:r>
    </w:p>
    <w:p w14:paraId="1E5D69B4" w14:textId="11D4417F" w:rsidR="005030CE" w:rsidRPr="00DC4ACE" w:rsidRDefault="005030CE" w:rsidP="005030CE">
      <w:pPr>
        <w:pStyle w:val="Narration"/>
        <w:numPr>
          <w:ilvl w:val="1"/>
          <w:numId w:val="3"/>
        </w:numPr>
      </w:pPr>
      <w:r>
        <w:t>Next, s</w:t>
      </w:r>
      <w:r w:rsidRPr="00DC4ACE">
        <w:t>elect four foundational Hatha Yoga postures to be used in the study</w:t>
      </w:r>
      <w:r>
        <w:t xml:space="preserve">, which form </w:t>
      </w:r>
      <w:r>
        <w:lastRenderedPageBreak/>
        <w:t xml:space="preserve">the core of Surya Namaskar, </w:t>
      </w:r>
      <w:r w:rsidRPr="00DC4ACE">
        <w:t xml:space="preserve">as they are widely practiced and allow assessment of inversions and back extensions </w:t>
      </w:r>
      <w:r w:rsidRPr="00DC4ACE">
        <w:rPr>
          <w:b/>
          <w:bCs/>
        </w:rPr>
        <w:t>[1]</w:t>
      </w:r>
      <w:r w:rsidRPr="00DC4ACE">
        <w:t>.</w:t>
      </w:r>
    </w:p>
    <w:p w14:paraId="00ACDD8F" w14:textId="7EEC04FE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Pr="00DC4ACE">
        <w:rPr>
          <w:lang w:val="en-IN"/>
        </w:rPr>
        <w:t xml:space="preserve"> printed images or digital references of the four selected yoga poses.</w:t>
      </w:r>
    </w:p>
    <w:p w14:paraId="02BC6F26" w14:textId="197BD4F9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Design the experimental presentation in PowerPoint format with a visual and auditory guide for participants </w:t>
      </w:r>
      <w:r w:rsidRPr="00DC4ACE">
        <w:rPr>
          <w:b/>
          <w:bCs/>
        </w:rPr>
        <w:t>[1]</w:t>
      </w:r>
      <w:r w:rsidRPr="00DC4ACE">
        <w:t xml:space="preserve">. Ensure each slide displays a photo and the name of one posture in Spanish with its Sanskrit name in parentheses </w:t>
      </w:r>
      <w:r w:rsidRPr="00DC4ACE">
        <w:rPr>
          <w:b/>
          <w:bCs/>
        </w:rPr>
        <w:t>[2]</w:t>
      </w:r>
      <w:r w:rsidRPr="00DC4ACE">
        <w:t>.</w:t>
      </w:r>
      <w:r>
        <w:br/>
      </w:r>
      <w:r w:rsidR="00AD6EC1" w:rsidRPr="00AD6EC1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AD6EC1" w:rsidRPr="00AD6EC1">
        <w:rPr>
          <w:color w:val="auto"/>
          <w:highlight w:val="yellow"/>
        </w:rPr>
        <w:t>labeled</w:t>
      </w:r>
      <w:proofErr w:type="spellEnd"/>
      <w:r w:rsidR="00AD6EC1" w:rsidRPr="00AD6EC1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="00AD6EC1" w:rsidRPr="00AD6EC1">
        <w:rPr>
          <w:rFonts w:eastAsia="Times New Roman" w:cstheme="minorHAnsi"/>
          <w:b/>
          <w:color w:val="auto"/>
          <w:highlight w:val="yellow"/>
        </w:rPr>
        <w:t xml:space="preserve"> </w:t>
      </w:r>
      <w:hyperlink r:id="rId12" w:history="1">
        <w:r w:rsidR="00AD6EC1" w:rsidRPr="00AD6EC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62048</w:t>
        </w:r>
      </w:hyperlink>
    </w:p>
    <w:p w14:paraId="1200C120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5030CE">
        <w:rPr>
          <w:highlight w:val="yellow"/>
          <w:lang w:val="en-IN"/>
        </w:rPr>
        <w:t>SCREEN</w:t>
      </w:r>
      <w:r w:rsidRPr="00DC4ACE">
        <w:rPr>
          <w:lang w:val="en-IN"/>
        </w:rPr>
        <w:t>: Show a PowerPoint interface with the sequence slides being prepared.</w:t>
      </w:r>
    </w:p>
    <w:p w14:paraId="41FDB011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5030CE">
        <w:rPr>
          <w:highlight w:val="yellow"/>
          <w:lang w:val="en-IN"/>
        </w:rPr>
        <w:t>SCREEN</w:t>
      </w:r>
      <w:r w:rsidRPr="00DC4ACE">
        <w:rPr>
          <w:lang w:val="en-IN"/>
        </w:rPr>
        <w:t>: Zoom-in on a slide showing “Posture A (</w:t>
      </w:r>
      <w:proofErr w:type="spellStart"/>
      <w:r w:rsidRPr="00DC4ACE">
        <w:rPr>
          <w:lang w:val="en-IN"/>
        </w:rPr>
        <w:t>Tadasana</w:t>
      </w:r>
      <w:proofErr w:type="spellEnd"/>
      <w:r w:rsidRPr="00DC4ACE">
        <w:rPr>
          <w:lang w:val="en-IN"/>
        </w:rPr>
        <w:t>)” with image and bilingual text.</w:t>
      </w:r>
    </w:p>
    <w:p w14:paraId="3C5859A6" w14:textId="6FEBC074" w:rsidR="005030CE" w:rsidRPr="00DC4ACE" w:rsidRDefault="005030CE" w:rsidP="00AD6EC1">
      <w:pPr>
        <w:pStyle w:val="Narration"/>
        <w:numPr>
          <w:ilvl w:val="1"/>
          <w:numId w:val="3"/>
        </w:numPr>
      </w:pPr>
      <w:r w:rsidRPr="00DC4ACE">
        <w:t>Cycle through postures B, C, and D every 30 seconds in random order during the presentation</w:t>
      </w:r>
      <w:r w:rsidR="00AD6EC1">
        <w:t xml:space="preserve"> </w:t>
      </w:r>
      <w:r w:rsidR="00AD6EC1">
        <w:rPr>
          <w:b/>
          <w:bCs/>
        </w:rPr>
        <w:t>[1]</w:t>
      </w:r>
      <w:r w:rsidRPr="00DC4ACE">
        <w:t xml:space="preserve"> while simultaneously calling out the posture names aloud </w:t>
      </w:r>
      <w:r w:rsidRPr="00DC4ACE">
        <w:rPr>
          <w:b/>
          <w:bCs/>
        </w:rPr>
        <w:t>[</w:t>
      </w:r>
      <w:r w:rsidR="00AD6EC1"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>.</w:t>
      </w:r>
      <w:r w:rsidR="00AD6EC1" w:rsidRPr="00AD6EC1">
        <w:t xml:space="preserve"> </w:t>
      </w:r>
      <w:r w:rsidR="00AD6EC1" w:rsidRPr="00DC4ACE">
        <w:t xml:space="preserve">Randomly intersperse the baseline posture between active poses to balance the sequence and reduce practice or habituation effects </w:t>
      </w:r>
      <w:r w:rsidR="00AD6EC1" w:rsidRPr="00DC4ACE">
        <w:rPr>
          <w:b/>
          <w:bCs/>
        </w:rPr>
        <w:t>[</w:t>
      </w:r>
      <w:r w:rsidR="00AD6EC1">
        <w:rPr>
          <w:b/>
          <w:bCs/>
        </w:rPr>
        <w:t>3</w:t>
      </w:r>
      <w:r w:rsidR="00AD6EC1" w:rsidRPr="00DC4ACE">
        <w:rPr>
          <w:b/>
          <w:bCs/>
        </w:rPr>
        <w:t>]</w:t>
      </w:r>
      <w:r w:rsidR="00AD6EC1" w:rsidRPr="00DC4ACE">
        <w:t>.</w:t>
      </w:r>
    </w:p>
    <w:p w14:paraId="247412D1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 w:rsidRPr="00DC4ACE">
        <w:rPr>
          <w:lang w:val="en-IN"/>
        </w:rPr>
        <w:t>: Show automated slide transition settings and playback of the randomized sequence.</w:t>
      </w:r>
    </w:p>
    <w:p w14:paraId="065A903E" w14:textId="353FB403" w:rsidR="00AD6EC1" w:rsidRPr="00DC4A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alling out each posture name out loud.</w:t>
      </w:r>
    </w:p>
    <w:p w14:paraId="45380691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 w:rsidRPr="00DC4ACE">
        <w:rPr>
          <w:lang w:val="en-IN"/>
        </w:rPr>
        <w:t>: Show the slide sorter view with baseline posture placed between each active pose.</w:t>
      </w:r>
    </w:p>
    <w:p w14:paraId="1160C943" w14:textId="6F3C4619" w:rsidR="005030CE" w:rsidRPr="00DC4ACE" w:rsidRDefault="00AD6EC1" w:rsidP="005030CE">
      <w:pPr>
        <w:pStyle w:val="Narration"/>
        <w:numPr>
          <w:ilvl w:val="1"/>
          <w:numId w:val="3"/>
        </w:numPr>
      </w:pPr>
      <w:r w:rsidRPr="00AD6EC1">
        <w:t xml:space="preserve">For data management and consistency, </w:t>
      </w:r>
      <w:r>
        <w:t>s</w:t>
      </w:r>
      <w:r w:rsidR="005030CE" w:rsidRPr="00DC4ACE">
        <w:t xml:space="preserve">tandardize all visual materials by adjusting image resolution and text style, and label each with both Spanish and Sanskrit posture names </w:t>
      </w:r>
      <w:r w:rsidR="005030CE" w:rsidRPr="00DC4ACE">
        <w:rPr>
          <w:b/>
          <w:bCs/>
        </w:rPr>
        <w:t>[1]</w:t>
      </w:r>
      <w:r w:rsidR="005030CE" w:rsidRPr="00DC4ACE">
        <w:t>.</w:t>
      </w:r>
    </w:p>
    <w:p w14:paraId="4915C7FC" w14:textId="54060C6A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 w:rsidRPr="00DC4ACE">
        <w:rPr>
          <w:lang w:val="en-IN"/>
        </w:rPr>
        <w:t xml:space="preserve">: </w:t>
      </w:r>
      <w:r w:rsidR="00AD6EC1">
        <w:rPr>
          <w:lang w:val="en-IN"/>
        </w:rPr>
        <w:t>The</w:t>
      </w:r>
      <w:r w:rsidRPr="00DC4ACE">
        <w:rPr>
          <w:lang w:val="en-IN"/>
        </w:rPr>
        <w:t xml:space="preserve"> posture images </w:t>
      </w:r>
      <w:r w:rsidR="00AD6EC1">
        <w:rPr>
          <w:lang w:val="en-IN"/>
        </w:rPr>
        <w:t xml:space="preserve">are being </w:t>
      </w:r>
      <w:proofErr w:type="spellStart"/>
      <w:r w:rsidR="00AD6EC1">
        <w:rPr>
          <w:lang w:val="en-IN"/>
        </w:rPr>
        <w:t>rezised</w:t>
      </w:r>
      <w:proofErr w:type="spellEnd"/>
      <w:r w:rsidR="00AD6EC1">
        <w:rPr>
          <w:lang w:val="en-IN"/>
        </w:rPr>
        <w:t xml:space="preserve"> and re-labelled </w:t>
      </w:r>
      <w:r w:rsidRPr="00DC4ACE">
        <w:rPr>
          <w:lang w:val="en-IN"/>
        </w:rPr>
        <w:t>with matching font and resolution.</w:t>
      </w:r>
    </w:p>
    <w:p w14:paraId="63A5F4AC" w14:textId="3C4BB3D7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Ensure each participant can clearly view the presentation screen before starting </w:t>
      </w:r>
      <w:r w:rsidRPr="00DC4ACE">
        <w:rPr>
          <w:b/>
          <w:bCs/>
        </w:rPr>
        <w:t>[1]</w:t>
      </w:r>
      <w:r w:rsidRPr="00DC4ACE">
        <w:t xml:space="preserve">. </w:t>
      </w:r>
      <w:r w:rsidR="00AD6EC1">
        <w:t>Then i</w:t>
      </w:r>
      <w:r w:rsidRPr="00DC4ACE">
        <w:t xml:space="preserve">ntroduce the active and baseline postures, describing their visual characteristics and alignment </w:t>
      </w:r>
      <w:r w:rsidRPr="00DC4ACE">
        <w:rPr>
          <w:b/>
          <w:bCs/>
        </w:rPr>
        <w:t>[2]</w:t>
      </w:r>
      <w:r w:rsidRPr="00DC4ACE">
        <w:t>.</w:t>
      </w:r>
    </w:p>
    <w:p w14:paraId="70A85A6D" w14:textId="52AC91D4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5030CE" w:rsidRPr="00DC4ACE">
        <w:rPr>
          <w:lang w:val="en-IN"/>
        </w:rPr>
        <w:t xml:space="preserve"> </w:t>
      </w:r>
      <w:r>
        <w:rPr>
          <w:lang w:val="en-IN"/>
        </w:rPr>
        <w:t>p</w:t>
      </w:r>
      <w:r w:rsidR="005030CE" w:rsidRPr="00DC4ACE">
        <w:rPr>
          <w:lang w:val="en-IN"/>
        </w:rPr>
        <w:t>articipant seated in front of the presentation screen with clear line of sight.</w:t>
      </w:r>
    </w:p>
    <w:p w14:paraId="1BF4BF42" w14:textId="2197F3CD" w:rsidR="00AD6EC1" w:rsidRPr="00AD6EC1" w:rsidRDefault="005030CE" w:rsidP="00AD6EC1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 xml:space="preserve">Talent using a pointer to describe </w:t>
      </w:r>
      <w:proofErr w:type="spellStart"/>
      <w:r w:rsidRPr="00DC4ACE">
        <w:rPr>
          <w:lang w:val="en-IN"/>
        </w:rPr>
        <w:t>Tadasana</w:t>
      </w:r>
      <w:proofErr w:type="spellEnd"/>
      <w:r w:rsidRPr="00DC4ACE">
        <w:rPr>
          <w:lang w:val="en-IN"/>
        </w:rPr>
        <w:t xml:space="preserve">, </w:t>
      </w:r>
      <w:proofErr w:type="spellStart"/>
      <w:r w:rsidRPr="00DC4ACE">
        <w:rPr>
          <w:lang w:val="en-IN"/>
        </w:rPr>
        <w:t>Uttanasana</w:t>
      </w:r>
      <w:proofErr w:type="spellEnd"/>
      <w:r w:rsidRPr="00DC4ACE">
        <w:rPr>
          <w:lang w:val="en-IN"/>
        </w:rPr>
        <w:t xml:space="preserve">, </w:t>
      </w:r>
      <w:proofErr w:type="spellStart"/>
      <w:r w:rsidRPr="00DC4ACE">
        <w:rPr>
          <w:lang w:val="en-IN"/>
        </w:rPr>
        <w:t>Adho</w:t>
      </w:r>
      <w:proofErr w:type="spellEnd"/>
      <w:r w:rsidRPr="00DC4ACE">
        <w:rPr>
          <w:lang w:val="en-IN"/>
        </w:rPr>
        <w:t xml:space="preserve"> Mukha </w:t>
      </w:r>
      <w:proofErr w:type="spellStart"/>
      <w:r w:rsidRPr="00DC4ACE">
        <w:rPr>
          <w:lang w:val="en-IN"/>
        </w:rPr>
        <w:t>Svanasana</w:t>
      </w:r>
      <w:proofErr w:type="spellEnd"/>
      <w:r w:rsidRPr="00DC4ACE">
        <w:rPr>
          <w:lang w:val="en-IN"/>
        </w:rPr>
        <w:t xml:space="preserve">, and </w:t>
      </w:r>
      <w:proofErr w:type="spellStart"/>
      <w:r w:rsidRPr="00DC4ACE">
        <w:rPr>
          <w:lang w:val="en-IN"/>
        </w:rPr>
        <w:t>Urdhva</w:t>
      </w:r>
      <w:proofErr w:type="spellEnd"/>
      <w:r w:rsidRPr="00DC4ACE">
        <w:rPr>
          <w:lang w:val="en-IN"/>
        </w:rPr>
        <w:t xml:space="preserve"> Mukha </w:t>
      </w:r>
      <w:proofErr w:type="spellStart"/>
      <w:r w:rsidRPr="00DC4ACE">
        <w:rPr>
          <w:lang w:val="en-IN"/>
        </w:rPr>
        <w:t>Svanasana</w:t>
      </w:r>
      <w:proofErr w:type="spellEnd"/>
      <w:r w:rsidRPr="00DC4ACE">
        <w:rPr>
          <w:lang w:val="en-IN"/>
        </w:rPr>
        <w:t xml:space="preserve"> with reference images.</w:t>
      </w:r>
      <w:r w:rsidR="00AD6EC1">
        <w:rPr>
          <w:lang w:val="en-IN"/>
        </w:rPr>
        <w:br/>
      </w:r>
      <w:r w:rsidR="00AD6EC1">
        <w:rPr>
          <w:b/>
          <w:bCs/>
          <w:lang w:val="en-IN"/>
        </w:rPr>
        <w:t>AND</w:t>
      </w:r>
      <w:r w:rsidR="00AD6EC1">
        <w:rPr>
          <w:b/>
          <w:bCs/>
          <w:lang w:val="en-IN"/>
        </w:rPr>
        <w:br/>
      </w:r>
      <w:r w:rsidR="00AD6EC1">
        <w:rPr>
          <w:lang w:val="en-IN"/>
        </w:rPr>
        <w:t>TEXT ON PLAIN BACKGROUND:</w:t>
      </w:r>
      <w:r w:rsidR="00AD6EC1">
        <w:rPr>
          <w:lang w:val="en-IN"/>
        </w:rPr>
        <w:br/>
        <w:t>Active and Baseline postures to be performed:</w:t>
      </w:r>
      <w:r w:rsidR="00AD6EC1">
        <w:rPr>
          <w:lang w:val="en-IN"/>
        </w:rPr>
        <w:br/>
      </w:r>
      <w:proofErr w:type="spellStart"/>
      <w:r w:rsidR="00AD6EC1" w:rsidRPr="00AD6EC1">
        <w:rPr>
          <w:lang w:val="en-IN"/>
        </w:rPr>
        <w:t>Tadasana</w:t>
      </w:r>
      <w:proofErr w:type="spellEnd"/>
      <w:r w:rsidR="00AD6EC1" w:rsidRPr="00AD6EC1">
        <w:rPr>
          <w:lang w:val="en-IN"/>
        </w:rPr>
        <w:t xml:space="preserve"> - Mountain Pose (Baseline Posture): A standing upright, neutral </w:t>
      </w:r>
      <w:r w:rsidR="00AD6EC1" w:rsidRPr="00AD6EC1">
        <w:rPr>
          <w:lang w:val="en-IN"/>
        </w:rPr>
        <w:lastRenderedPageBreak/>
        <w:t>posture</w:t>
      </w:r>
    </w:p>
    <w:p w14:paraId="175A162E" w14:textId="212CB52B" w:rsidR="00AD6EC1" w:rsidRPr="00AD6EC1" w:rsidRDefault="00AD6EC1" w:rsidP="00AD6EC1">
      <w:pPr>
        <w:pStyle w:val="ShotDescription"/>
        <w:ind w:firstLine="0"/>
        <w:rPr>
          <w:lang w:val="en-IN"/>
        </w:rPr>
      </w:pPr>
      <w:proofErr w:type="spellStart"/>
      <w:r w:rsidRPr="00AD6EC1">
        <w:rPr>
          <w:lang w:val="en-IN"/>
        </w:rPr>
        <w:t>Uttanasana</w:t>
      </w:r>
      <w:proofErr w:type="spellEnd"/>
      <w:r w:rsidRPr="00AD6EC1">
        <w:rPr>
          <w:lang w:val="en-IN"/>
        </w:rPr>
        <w:t xml:space="preserve"> - Forward Bend (Active Posture): A forward fold from the hips with the head below the heart</w:t>
      </w:r>
    </w:p>
    <w:p w14:paraId="761195F5" w14:textId="63746546" w:rsidR="00AD6EC1" w:rsidRPr="00AD6EC1" w:rsidRDefault="00AD6EC1" w:rsidP="00AD6EC1">
      <w:pPr>
        <w:pStyle w:val="ShotDescription"/>
        <w:ind w:firstLine="0"/>
        <w:rPr>
          <w:lang w:val="en-IN"/>
        </w:rPr>
      </w:pPr>
      <w:proofErr w:type="spellStart"/>
      <w:r w:rsidRPr="00AD6EC1">
        <w:rPr>
          <w:lang w:val="en-IN"/>
        </w:rPr>
        <w:t>Adho</w:t>
      </w:r>
      <w:proofErr w:type="spellEnd"/>
      <w:r w:rsidRPr="00AD6EC1">
        <w:rPr>
          <w:lang w:val="en-IN"/>
        </w:rPr>
        <w:t xml:space="preserve"> Mukha </w:t>
      </w:r>
      <w:proofErr w:type="spellStart"/>
      <w:r w:rsidRPr="00AD6EC1">
        <w:rPr>
          <w:lang w:val="en-IN"/>
        </w:rPr>
        <w:t>Svanasana</w:t>
      </w:r>
      <w:proofErr w:type="spellEnd"/>
      <w:r w:rsidRPr="00AD6EC1">
        <w:rPr>
          <w:lang w:val="en-IN"/>
        </w:rPr>
        <w:t xml:space="preserve"> - Downward-Facing Dog (Active Posture): An inverted V position, with hands and feet on the ground and hips elevated</w:t>
      </w:r>
    </w:p>
    <w:p w14:paraId="05A1EFAD" w14:textId="2F5A2D03" w:rsidR="005030CE" w:rsidRPr="00AD6EC1" w:rsidRDefault="00AD6EC1" w:rsidP="00AD6EC1">
      <w:pPr>
        <w:pStyle w:val="ShotDescription"/>
        <w:ind w:firstLine="0"/>
        <w:rPr>
          <w:i/>
          <w:iCs/>
          <w:color w:val="0000FF"/>
          <w:lang w:val="en-IN"/>
        </w:rPr>
      </w:pPr>
      <w:proofErr w:type="spellStart"/>
      <w:r w:rsidRPr="00AD6EC1">
        <w:rPr>
          <w:lang w:val="en-IN"/>
        </w:rPr>
        <w:t>Urdhva</w:t>
      </w:r>
      <w:proofErr w:type="spellEnd"/>
      <w:r w:rsidRPr="00AD6EC1">
        <w:rPr>
          <w:lang w:val="en-IN"/>
        </w:rPr>
        <w:t xml:space="preserve"> Mukha </w:t>
      </w:r>
      <w:proofErr w:type="spellStart"/>
      <w:r w:rsidRPr="00AD6EC1">
        <w:rPr>
          <w:lang w:val="en-IN"/>
        </w:rPr>
        <w:t>Svanasana</w:t>
      </w:r>
      <w:proofErr w:type="spellEnd"/>
      <w:r w:rsidRPr="00AD6EC1">
        <w:rPr>
          <w:lang w:val="en-IN"/>
        </w:rPr>
        <w:t xml:space="preserve"> - Upward-Facing Dog (Active Posture): Chest lifted in a back extension with the gaze moved upward</w:t>
      </w:r>
      <w:r>
        <w:rPr>
          <w:lang w:val="en-IN"/>
        </w:rPr>
        <w:br/>
      </w:r>
      <w:r>
        <w:rPr>
          <w:lang w:val="en-IN"/>
        </w:rPr>
        <w:br/>
      </w:r>
      <w:r w:rsidRPr="00AD6EC1">
        <w:rPr>
          <w:i/>
          <w:iCs/>
          <w:color w:val="0000FF"/>
          <w:lang w:val="en-IN"/>
        </w:rPr>
        <w:t>Video Editor: Please play both shots side by side</w:t>
      </w:r>
    </w:p>
    <w:p w14:paraId="30747EDD" w14:textId="77777777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Prepare the experimental space by placing a yoga mat, wall-mounted rope system, and a visible presentation screen in front of the participant </w:t>
      </w:r>
      <w:r w:rsidRPr="00DC4ACE">
        <w:rPr>
          <w:b/>
          <w:bCs/>
        </w:rPr>
        <w:t>[1]</w:t>
      </w:r>
      <w:r w:rsidRPr="00DC4ACE">
        <w:t xml:space="preserve">. Confirm the screen is readable without blocking movement </w:t>
      </w:r>
      <w:r w:rsidRPr="00DC4ACE">
        <w:rPr>
          <w:b/>
          <w:bCs/>
        </w:rPr>
        <w:t>[2]</w:t>
      </w:r>
      <w:r w:rsidRPr="00DC4ACE">
        <w:t>.</w:t>
      </w:r>
    </w:p>
    <w:p w14:paraId="0033B4EA" w14:textId="543B3E98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setting up a yoga mat</w:t>
      </w:r>
      <w:r w:rsidR="00AD6EC1">
        <w:rPr>
          <w:lang w:val="en-IN"/>
        </w:rPr>
        <w:t xml:space="preserve">, </w:t>
      </w:r>
      <w:r w:rsidRPr="00DC4ACE">
        <w:rPr>
          <w:lang w:val="en-IN"/>
        </w:rPr>
        <w:t>rope wall</w:t>
      </w:r>
      <w:r w:rsidR="00AD6EC1">
        <w:rPr>
          <w:lang w:val="en-IN"/>
        </w:rPr>
        <w:t xml:space="preserve"> and presentation screen</w:t>
      </w:r>
      <w:r w:rsidRPr="00DC4ACE">
        <w:rPr>
          <w:lang w:val="en-IN"/>
        </w:rPr>
        <w:t xml:space="preserve"> in the designated space.</w:t>
      </w:r>
    </w:p>
    <w:p w14:paraId="5AB01334" w14:textId="7FDD39A3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adjusting the presentation screen for optimal visibility and checking alignment.</w:t>
      </w:r>
    </w:p>
    <w:p w14:paraId="2FDD9373" w14:textId="4FF67F41" w:rsidR="005030CE" w:rsidRPr="00DC4ACE" w:rsidRDefault="00AD6EC1" w:rsidP="005030CE">
      <w:pPr>
        <w:pStyle w:val="Narration"/>
        <w:numPr>
          <w:ilvl w:val="1"/>
          <w:numId w:val="3"/>
        </w:numPr>
      </w:pPr>
      <w:r>
        <w:t>Now c</w:t>
      </w:r>
      <w:r w:rsidR="005030CE" w:rsidRPr="00DC4ACE">
        <w:t xml:space="preserve">alibrate the </w:t>
      </w:r>
      <w:proofErr w:type="spellStart"/>
      <w:r w:rsidR="005030CE" w:rsidRPr="00DC4ACE">
        <w:t>fNIRS</w:t>
      </w:r>
      <w:proofErr w:type="spellEnd"/>
      <w:r w:rsidR="005030CE" w:rsidRPr="00DC4ACE">
        <w:t xml:space="preserve"> system by checking battery, functionality, and software compatibility </w:t>
      </w:r>
      <w:r w:rsidR="005030CE" w:rsidRPr="00DC4ACE">
        <w:rPr>
          <w:b/>
          <w:bCs/>
        </w:rPr>
        <w:t>[1]</w:t>
      </w:r>
      <w:r w:rsidR="005030CE" w:rsidRPr="00DC4ACE">
        <w:t xml:space="preserve">. Position the </w:t>
      </w:r>
      <w:proofErr w:type="spellStart"/>
      <w:r w:rsidR="005030CE" w:rsidRPr="00DC4ACE">
        <w:t>optodes</w:t>
      </w:r>
      <w:proofErr w:type="spellEnd"/>
      <w:r w:rsidR="005030CE" w:rsidRPr="00DC4ACE">
        <w:t xml:space="preserve"> </w:t>
      </w:r>
      <w:r w:rsidRPr="00AD6EC1">
        <w:t xml:space="preserve">on the participant’s scalp </w:t>
      </w:r>
      <w:r w:rsidR="005030CE" w:rsidRPr="00DC4ACE">
        <w:t xml:space="preserve">according to the international 10–20 </w:t>
      </w:r>
      <w:r w:rsidRPr="00AD6EC1">
        <w:rPr>
          <w:i/>
          <w:iCs/>
          <w:color w:val="EE0000"/>
        </w:rPr>
        <w:t xml:space="preserve">(ten-Twenty) </w:t>
      </w:r>
      <w:r w:rsidR="005030CE" w:rsidRPr="00DC4ACE">
        <w:t xml:space="preserve">system and adjust for head shape and hair density </w:t>
      </w:r>
      <w:r w:rsidR="005030CE" w:rsidRPr="00DC4ACE">
        <w:rPr>
          <w:b/>
          <w:bCs/>
        </w:rPr>
        <w:t>[2]</w:t>
      </w:r>
      <w:r w:rsidR="005030CE" w:rsidRPr="00DC4ACE">
        <w:t xml:space="preserve">. Use the system interface to verify signal quality parameters such as signal-to-noise ratio and scalp coupling index </w:t>
      </w:r>
      <w:r w:rsidR="005030CE" w:rsidRPr="00DC4ACE">
        <w:rPr>
          <w:b/>
          <w:bCs/>
        </w:rPr>
        <w:t>[3]</w:t>
      </w:r>
      <w:r w:rsidR="005030CE" w:rsidRPr="00DC4ACE">
        <w:t>.</w:t>
      </w:r>
    </w:p>
    <w:p w14:paraId="626E77AB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confirming battery levels and device connections.</w:t>
      </w:r>
    </w:p>
    <w:p w14:paraId="42F1D39B" w14:textId="42CF7829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5030CE" w:rsidRPr="00DC4ACE">
        <w:rPr>
          <w:lang w:val="en-IN"/>
        </w:rPr>
        <w:t xml:space="preserve">alent positioning </w:t>
      </w:r>
      <w:proofErr w:type="spellStart"/>
      <w:r w:rsidR="005030CE" w:rsidRPr="00DC4ACE">
        <w:rPr>
          <w:lang w:val="en-IN"/>
        </w:rPr>
        <w:t>optodes</w:t>
      </w:r>
      <w:proofErr w:type="spellEnd"/>
      <w:r w:rsidR="005030CE" w:rsidRPr="00DC4ACE">
        <w:rPr>
          <w:lang w:val="en-IN"/>
        </w:rPr>
        <w:t xml:space="preserve"> and adjusting cap fit.</w:t>
      </w:r>
    </w:p>
    <w:p w14:paraId="524FBE25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 w:rsidRPr="00DC4ACE">
        <w:rPr>
          <w:lang w:val="en-IN"/>
        </w:rPr>
        <w:t>: Display of the signal quality interface with highlighted metrics.</w:t>
      </w:r>
    </w:p>
    <w:p w14:paraId="583E6D4D" w14:textId="6A05A9A9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With the participant seated, confirm their feet are flat, </w:t>
      </w:r>
      <w:proofErr w:type="gramStart"/>
      <w:r w:rsidR="00AD6EC1" w:rsidRPr="00DC4ACE">
        <w:t>hands</w:t>
      </w:r>
      <w:r w:rsidR="00AD6EC1">
        <w:t xml:space="preserve"> </w:t>
      </w:r>
      <w:r w:rsidR="00AD6EC1" w:rsidRPr="00DC4ACE">
        <w:t>on</w:t>
      </w:r>
      <w:proofErr w:type="gramEnd"/>
      <w:r w:rsidRPr="00DC4ACE">
        <w:t xml:space="preserve"> lap, and back supported </w:t>
      </w:r>
      <w:r w:rsidRPr="00DC4ACE">
        <w:rPr>
          <w:b/>
          <w:bCs/>
        </w:rPr>
        <w:t>[1]</w:t>
      </w:r>
      <w:r w:rsidRPr="00DC4ACE">
        <w:t xml:space="preserve">. Ask if they are comfortable before beginning </w:t>
      </w:r>
      <w:r w:rsidRPr="00DC4ACE">
        <w:rPr>
          <w:b/>
          <w:bCs/>
        </w:rPr>
        <w:t>[2]</w:t>
      </w:r>
      <w:r w:rsidRPr="00DC4ACE">
        <w:t>.</w:t>
      </w:r>
    </w:p>
    <w:p w14:paraId="6DF41755" w14:textId="62C4E764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</w:t>
      </w:r>
      <w:r w:rsidR="005030CE" w:rsidRPr="00DC4ACE">
        <w:rPr>
          <w:lang w:val="en-IN"/>
        </w:rPr>
        <w:t>articipant seated in chair with correct posture.</w:t>
      </w:r>
    </w:p>
    <w:p w14:paraId="48301B74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speaking to participant and receiving a verbal confirmation.</w:t>
      </w:r>
    </w:p>
    <w:p w14:paraId="789A097A" w14:textId="5E0F4BC5" w:rsidR="005030CE" w:rsidRPr="00DC4ACE" w:rsidRDefault="00AD6EC1" w:rsidP="005030CE">
      <w:pPr>
        <w:pStyle w:val="Narration"/>
        <w:numPr>
          <w:ilvl w:val="1"/>
          <w:numId w:val="3"/>
        </w:numPr>
      </w:pPr>
      <w:r>
        <w:t>Next, s</w:t>
      </w:r>
      <w:r w:rsidR="005030CE" w:rsidRPr="00DC4ACE">
        <w:t xml:space="preserve">ecure the </w:t>
      </w:r>
      <w:proofErr w:type="spellStart"/>
      <w:r w:rsidR="005030CE" w:rsidRPr="00DC4ACE">
        <w:t>optode</w:t>
      </w:r>
      <w:proofErr w:type="spellEnd"/>
      <w:r w:rsidR="005030CE" w:rsidRPr="00DC4ACE">
        <w:t xml:space="preserve"> cap with a chin strap </w:t>
      </w:r>
      <w:r>
        <w:rPr>
          <w:b/>
          <w:bCs/>
        </w:rPr>
        <w:t xml:space="preserve">[1] </w:t>
      </w:r>
      <w:r w:rsidR="005030CE" w:rsidRPr="00DC4ACE">
        <w:t xml:space="preserve">and use a bamboo stick to part hair for direct contact with scalp </w:t>
      </w:r>
      <w:r w:rsidR="005030CE" w:rsidRPr="00DC4ACE">
        <w:rPr>
          <w:b/>
          <w:bCs/>
        </w:rPr>
        <w:t>[</w:t>
      </w:r>
      <w:r>
        <w:rPr>
          <w:b/>
          <w:bCs/>
        </w:rPr>
        <w:t>2</w:t>
      </w:r>
      <w:r w:rsidR="005030CE" w:rsidRPr="00DC4ACE">
        <w:rPr>
          <w:b/>
          <w:bCs/>
        </w:rPr>
        <w:t>]</w:t>
      </w:r>
      <w:r w:rsidR="005030CE" w:rsidRPr="00DC4ACE">
        <w:t xml:space="preserve">. Use the acquisition software to assess signal quality through DAQ </w:t>
      </w:r>
      <w:r w:rsidRPr="00AD6EC1">
        <w:rPr>
          <w:i/>
          <w:iCs/>
          <w:color w:val="EE0000"/>
        </w:rPr>
        <w:t>(</w:t>
      </w:r>
      <w:proofErr w:type="spellStart"/>
      <w:r w:rsidRPr="00AD6EC1">
        <w:rPr>
          <w:i/>
          <w:iCs/>
          <w:color w:val="EE0000"/>
        </w:rPr>
        <w:t>dack</w:t>
      </w:r>
      <w:proofErr w:type="spellEnd"/>
      <w:r w:rsidRPr="00AD6EC1">
        <w:rPr>
          <w:i/>
          <w:iCs/>
          <w:color w:val="EE0000"/>
        </w:rPr>
        <w:t xml:space="preserve">) </w:t>
      </w:r>
      <w:r w:rsidR="005030CE" w:rsidRPr="00DC4ACE">
        <w:t xml:space="preserve">module </w:t>
      </w:r>
      <w:r w:rsidR="005030CE" w:rsidRPr="00DC4ACE">
        <w:rPr>
          <w:b/>
          <w:bCs/>
        </w:rPr>
        <w:t>[</w:t>
      </w:r>
      <w:r>
        <w:rPr>
          <w:b/>
          <w:bCs/>
        </w:rPr>
        <w:t>3-TXT</w:t>
      </w:r>
      <w:r w:rsidR="005030CE" w:rsidRPr="00DC4ACE">
        <w:rPr>
          <w:b/>
          <w:bCs/>
        </w:rPr>
        <w:t>]</w:t>
      </w:r>
      <w:r w:rsidR="005030CE" w:rsidRPr="00DC4ACE">
        <w:t xml:space="preserve">. </w:t>
      </w:r>
    </w:p>
    <w:p w14:paraId="6C3F9D9E" w14:textId="746649EE" w:rsidR="00AD6EC1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 xml:space="preserve">Talent fastening the </w:t>
      </w:r>
      <w:proofErr w:type="spellStart"/>
      <w:r w:rsidR="00AD6EC1">
        <w:rPr>
          <w:lang w:val="en-IN"/>
        </w:rPr>
        <w:t>optode</w:t>
      </w:r>
      <w:proofErr w:type="spellEnd"/>
      <w:r w:rsidR="00AD6EC1">
        <w:rPr>
          <w:lang w:val="en-IN"/>
        </w:rPr>
        <w:t xml:space="preserve"> cap with the </w:t>
      </w:r>
      <w:r w:rsidRPr="00DC4ACE">
        <w:rPr>
          <w:lang w:val="en-IN"/>
        </w:rPr>
        <w:t>chin strap</w:t>
      </w:r>
      <w:r w:rsidR="00AD6EC1">
        <w:rPr>
          <w:lang w:val="en-IN"/>
        </w:rPr>
        <w:t>.</w:t>
      </w:r>
    </w:p>
    <w:p w14:paraId="486A9371" w14:textId="46FA3BF0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030CE" w:rsidRPr="00DC4ACE">
        <w:rPr>
          <w:lang w:val="en-IN"/>
        </w:rPr>
        <w:t>manually separating hair using a bamboo stick.</w:t>
      </w:r>
    </w:p>
    <w:p w14:paraId="3BA73549" w14:textId="71D39BDC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 w:rsidRPr="00DC4ACE">
        <w:rPr>
          <w:lang w:val="en-IN"/>
        </w:rPr>
        <w:t>: Show DAQ module interface and signal quality assessment.</w:t>
      </w:r>
      <w:r w:rsidR="00AD6EC1">
        <w:rPr>
          <w:lang w:val="en-IN"/>
        </w:rPr>
        <w:t xml:space="preserve"> </w:t>
      </w:r>
      <w:r w:rsidR="00AD6EC1">
        <w:rPr>
          <w:b/>
          <w:bCs/>
          <w:lang w:val="en-IN"/>
        </w:rPr>
        <w:t>TXT: Periodically check the patient’s comfort</w:t>
      </w:r>
    </w:p>
    <w:p w14:paraId="4D5E4304" w14:textId="06214853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lastRenderedPageBreak/>
        <w:t xml:space="preserve">Connect the </w:t>
      </w:r>
      <w:proofErr w:type="spellStart"/>
      <w:r w:rsidR="00AD6EC1">
        <w:t>fNIRS</w:t>
      </w:r>
      <w:proofErr w:type="spellEnd"/>
      <w:r w:rsidRPr="00DC4ACE">
        <w:t xml:space="preserve"> cap to the acquisition software using Bluetooth to monitor real-time signal acquisition during both pre- and post-resting states and throughout the yoga asana practice </w:t>
      </w:r>
      <w:r w:rsidRPr="00DC4ACE">
        <w:rPr>
          <w:b/>
          <w:bCs/>
        </w:rPr>
        <w:t>[1]</w:t>
      </w:r>
      <w:r w:rsidRPr="00DC4ACE">
        <w:t>.</w:t>
      </w:r>
    </w:p>
    <w:p w14:paraId="343DD9A7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 w:rsidRPr="00DC4ACE">
        <w:rPr>
          <w:lang w:val="en-IN"/>
        </w:rPr>
        <w:t>: Show the Bluetooth pairing process on the software interface, followed by a live signal feed panel displaying real-time data.</w:t>
      </w:r>
    </w:p>
    <w:p w14:paraId="43D3B668" w14:textId="5EF655B0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With the cap secured and the participant seated, instruct them to relax with </w:t>
      </w:r>
      <w:r w:rsidR="00AD6EC1">
        <w:t xml:space="preserve">their </w:t>
      </w:r>
      <w:r w:rsidRPr="00DC4ACE">
        <w:t xml:space="preserve">eyes closed to begin the pre-asana resting state measurement for 6 minutes </w:t>
      </w:r>
      <w:r w:rsidRPr="00DC4ACE">
        <w:rPr>
          <w:b/>
          <w:bCs/>
        </w:rPr>
        <w:t>[1]</w:t>
      </w:r>
      <w:r w:rsidRPr="00DC4ACE">
        <w:t xml:space="preserve">. Collect </w:t>
      </w:r>
      <w:proofErr w:type="spellStart"/>
      <w:r w:rsidR="00AD6EC1">
        <w:t>fNIRS</w:t>
      </w:r>
      <w:proofErr w:type="spellEnd"/>
      <w:r w:rsidRPr="00DC4ACE">
        <w:t xml:space="preserve"> data at 25 hertz during this time </w:t>
      </w:r>
      <w:r w:rsidRPr="00DC4ACE">
        <w:rPr>
          <w:b/>
          <w:bCs/>
        </w:rPr>
        <w:t>[2]</w:t>
      </w:r>
      <w:r w:rsidRPr="00DC4ACE">
        <w:t>.</w:t>
      </w:r>
    </w:p>
    <w:p w14:paraId="2C098C59" w14:textId="0FFB8A5D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5030CE" w:rsidRPr="00DC4ACE">
        <w:rPr>
          <w:lang w:val="en-IN"/>
        </w:rPr>
        <w:t xml:space="preserve"> </w:t>
      </w:r>
      <w:r>
        <w:rPr>
          <w:lang w:val="en-IN"/>
        </w:rPr>
        <w:t>p</w:t>
      </w:r>
      <w:r w:rsidR="005030CE" w:rsidRPr="00DC4ACE">
        <w:rPr>
          <w:lang w:val="en-IN"/>
        </w:rPr>
        <w:t>articipant seated calmly in a chair with eyes closed and body relaxed.</w:t>
      </w:r>
    </w:p>
    <w:p w14:paraId="055A00A3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 w:rsidRPr="00DC4ACE">
        <w:rPr>
          <w:lang w:val="en-IN"/>
        </w:rPr>
        <w:t>: Show the data acquisition software actively collecting data at 25 hertz.</w:t>
      </w:r>
    </w:p>
    <w:p w14:paraId="68D71992" w14:textId="405D7949" w:rsidR="005030CE" w:rsidRPr="00DC4ACE" w:rsidRDefault="00AD6EC1" w:rsidP="005030CE">
      <w:pPr>
        <w:pStyle w:val="Narration"/>
        <w:numPr>
          <w:ilvl w:val="1"/>
          <w:numId w:val="3"/>
        </w:numPr>
      </w:pPr>
      <w:r w:rsidRPr="00AD6EC1">
        <w:t>To ensure minimal movement</w:t>
      </w:r>
      <w:r>
        <w:t>, i</w:t>
      </w:r>
      <w:r w:rsidR="005030CE" w:rsidRPr="00DC4ACE">
        <w:t xml:space="preserve">nstruct participants not to move their eyebrows or touch their face and to avoid falling asleep during the resting state </w:t>
      </w:r>
      <w:r w:rsidR="005030CE" w:rsidRPr="00DC4ACE">
        <w:rPr>
          <w:b/>
          <w:bCs/>
        </w:rPr>
        <w:t>[1]</w:t>
      </w:r>
      <w:r w:rsidR="005030CE" w:rsidRPr="00DC4ACE">
        <w:t xml:space="preserve">. Afterward, ask participants if they accidentally fell asleep to verify data accuracy </w:t>
      </w:r>
      <w:r w:rsidR="005030CE" w:rsidRPr="00DC4ACE">
        <w:rPr>
          <w:b/>
          <w:bCs/>
        </w:rPr>
        <w:t>[2]</w:t>
      </w:r>
      <w:r w:rsidR="005030CE" w:rsidRPr="00DC4ACE">
        <w:t>.</w:t>
      </w:r>
    </w:p>
    <w:p w14:paraId="1EFCE443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quietly reminding participant of the stillness guidelines before starting the measurement.</w:t>
      </w:r>
    </w:p>
    <w:p w14:paraId="66CD993B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asking participant verbally after the rest period if they remained awake.</w:t>
      </w:r>
    </w:p>
    <w:p w14:paraId="787C63CB" w14:textId="6033F271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Once the first resting state is complete, remove the chair </w:t>
      </w:r>
      <w:r w:rsidR="00AD6EC1">
        <w:rPr>
          <w:b/>
          <w:bCs/>
        </w:rPr>
        <w:t xml:space="preserve">[1]. </w:t>
      </w:r>
      <w:r w:rsidR="00AD6EC1">
        <w:t>H</w:t>
      </w:r>
      <w:r w:rsidRPr="00DC4ACE">
        <w:t xml:space="preserve">ave participants stand while confirming the signal remains stable </w:t>
      </w:r>
      <w:r w:rsidRPr="00DC4ACE">
        <w:rPr>
          <w:b/>
          <w:bCs/>
        </w:rPr>
        <w:t>[</w:t>
      </w:r>
      <w:r w:rsidR="00AD6EC1"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 xml:space="preserve">. Instruct them to follow the pre-programmed presentation, which progresses automatically with posture cues </w:t>
      </w:r>
      <w:r w:rsidRPr="00DC4ACE">
        <w:rPr>
          <w:b/>
          <w:bCs/>
        </w:rPr>
        <w:t>[</w:t>
      </w:r>
      <w:r w:rsidR="00AD6EC1">
        <w:rPr>
          <w:b/>
          <w:bCs/>
        </w:rPr>
        <w:t>3</w:t>
      </w:r>
      <w:r w:rsidRPr="00DC4ACE">
        <w:rPr>
          <w:b/>
          <w:bCs/>
        </w:rPr>
        <w:t>]</w:t>
      </w:r>
      <w:r w:rsidRPr="00DC4ACE">
        <w:t>.</w:t>
      </w:r>
    </w:p>
    <w:p w14:paraId="570D4A25" w14:textId="4BC9BD26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removing the chair and participant standing in front of the screen.</w:t>
      </w:r>
    </w:p>
    <w:p w14:paraId="27108881" w14:textId="1A9C1B22" w:rsidR="00AD6EC1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>
        <w:rPr>
          <w:lang w:val="en-IN"/>
        </w:rPr>
        <w:t>: The stable baseline signal is seen</w:t>
      </w:r>
    </w:p>
    <w:p w14:paraId="33E260C2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Participant beginning to follow the presentation displaying posture cues.</w:t>
      </w:r>
    </w:p>
    <w:p w14:paraId="0EA6BADC" w14:textId="00F0AA68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Provide verbal instructions as the presentation runs </w:t>
      </w:r>
      <w:r w:rsidR="00AD6EC1">
        <w:rPr>
          <w:b/>
          <w:bCs/>
        </w:rPr>
        <w:t xml:space="preserve">[1]. </w:t>
      </w:r>
      <w:r w:rsidR="00AD6EC1" w:rsidRPr="00AD6EC1">
        <w:t>Ma</w:t>
      </w:r>
      <w:r w:rsidRPr="00DC4ACE">
        <w:t xml:space="preserve">nually record posture markers </w:t>
      </w:r>
      <w:r w:rsidR="00AD6EC1" w:rsidRPr="00DC4ACE">
        <w:t>labelled</w:t>
      </w:r>
      <w:r w:rsidRPr="00DC4ACE">
        <w:t xml:space="preserve"> A, B, C, and D </w:t>
      </w:r>
      <w:r w:rsidR="00AD6EC1">
        <w:t>using</w:t>
      </w:r>
      <w:r w:rsidRPr="00DC4ACE">
        <w:t xml:space="preserve"> the event annotation feature in the acquisition software to timestamp each transition for data analysis </w:t>
      </w:r>
      <w:r w:rsidRPr="00DC4ACE">
        <w:rPr>
          <w:b/>
          <w:bCs/>
        </w:rPr>
        <w:t>[</w:t>
      </w:r>
      <w:r w:rsidR="00AD6EC1"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>.</w:t>
      </w:r>
    </w:p>
    <w:p w14:paraId="551831EB" w14:textId="0D45F394" w:rsidR="00AD6EC1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 xml:space="preserve">Talent speaking the posture name </w:t>
      </w:r>
      <w:proofErr w:type="gramStart"/>
      <w:r w:rsidRPr="00DC4ACE">
        <w:rPr>
          <w:lang w:val="en-IN"/>
        </w:rPr>
        <w:t xml:space="preserve">aloud </w:t>
      </w:r>
      <w:r w:rsidR="00AD6EC1">
        <w:rPr>
          <w:lang w:val="en-IN"/>
        </w:rPr>
        <w:t xml:space="preserve"> as</w:t>
      </w:r>
      <w:proofErr w:type="gramEnd"/>
      <w:r w:rsidR="00AD6EC1">
        <w:rPr>
          <w:lang w:val="en-IN"/>
        </w:rPr>
        <w:t xml:space="preserve"> the slides change. </w:t>
      </w:r>
    </w:p>
    <w:p w14:paraId="22FB64F3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 w:rsidRPr="00DC4ACE">
        <w:rPr>
          <w:lang w:val="en-IN"/>
        </w:rPr>
        <w:t xml:space="preserve">: Display of the acquisition software interface where the talent clicks the </w:t>
      </w:r>
      <w:r w:rsidRPr="00DC4ACE">
        <w:rPr>
          <w:b/>
          <w:bCs/>
          <w:lang w:val="en-IN"/>
        </w:rPr>
        <w:t>Add Marker</w:t>
      </w:r>
      <w:r w:rsidRPr="00DC4ACE">
        <w:rPr>
          <w:lang w:val="en-IN"/>
        </w:rPr>
        <w:t xml:space="preserve"> or </w:t>
      </w:r>
      <w:r w:rsidRPr="00DC4ACE">
        <w:rPr>
          <w:b/>
          <w:bCs/>
          <w:lang w:val="en-IN"/>
        </w:rPr>
        <w:t>Annotate Event</w:t>
      </w:r>
      <w:r w:rsidRPr="00DC4ACE">
        <w:rPr>
          <w:lang w:val="en-IN"/>
        </w:rPr>
        <w:t xml:space="preserve"> button </w:t>
      </w:r>
      <w:proofErr w:type="gramStart"/>
      <w:r w:rsidRPr="00DC4ACE">
        <w:rPr>
          <w:lang w:val="en-IN"/>
        </w:rPr>
        <w:t>at the moment</w:t>
      </w:r>
      <w:proofErr w:type="gramEnd"/>
      <w:r w:rsidRPr="00DC4ACE">
        <w:rPr>
          <w:lang w:val="en-IN"/>
        </w:rPr>
        <w:t xml:space="preserve"> of each transition.</w:t>
      </w:r>
    </w:p>
    <w:p w14:paraId="215C81F1" w14:textId="77777777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After the active session, review that all posture markers were correctly matched with the corresponding slide transitions to ensure accurate data </w:t>
      </w:r>
      <w:proofErr w:type="spellStart"/>
      <w:r w:rsidRPr="00DC4ACE">
        <w:t>labeling</w:t>
      </w:r>
      <w:proofErr w:type="spellEnd"/>
      <w:r w:rsidRPr="00DC4ACE">
        <w:t xml:space="preserve"> </w:t>
      </w:r>
      <w:r w:rsidRPr="00DC4ACE">
        <w:rPr>
          <w:b/>
          <w:bCs/>
        </w:rPr>
        <w:t>[1]</w:t>
      </w:r>
      <w:r w:rsidRPr="00DC4ACE">
        <w:t>.</w:t>
      </w:r>
    </w:p>
    <w:p w14:paraId="74F1AED9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 w:rsidRPr="00DC4ACE">
        <w:rPr>
          <w:lang w:val="en-IN"/>
        </w:rPr>
        <w:t>: Side-by-side comparison of presentation timestamps and event annotation log in the software.</w:t>
      </w:r>
    </w:p>
    <w:p w14:paraId="76CDB2CA" w14:textId="3F5B6EDF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With the cap still secured and signal quality confirmed, instruct participants to sit again </w:t>
      </w:r>
      <w:r w:rsidR="00AD6EC1">
        <w:rPr>
          <w:b/>
          <w:bCs/>
        </w:rPr>
        <w:t xml:space="preserve">[1]. </w:t>
      </w:r>
      <w:r w:rsidR="00AD6EC1" w:rsidRPr="00AD6EC1">
        <w:t>Then</w:t>
      </w:r>
      <w:r w:rsidR="00AD6EC1">
        <w:rPr>
          <w:b/>
          <w:bCs/>
        </w:rPr>
        <w:t xml:space="preserve"> </w:t>
      </w:r>
      <w:r w:rsidRPr="00DC4ACE">
        <w:t xml:space="preserve">begin the post-asana resting state measurement with eyes closed for 6 minutes </w:t>
      </w:r>
      <w:r w:rsidRPr="00DC4ACE">
        <w:rPr>
          <w:b/>
          <w:bCs/>
        </w:rPr>
        <w:t>[</w:t>
      </w:r>
      <w:r w:rsidR="00AD6EC1">
        <w:rPr>
          <w:b/>
          <w:bCs/>
        </w:rPr>
        <w:t>2-TXT</w:t>
      </w:r>
      <w:r w:rsidRPr="00DC4ACE">
        <w:rPr>
          <w:b/>
          <w:bCs/>
        </w:rPr>
        <w:t>]</w:t>
      </w:r>
      <w:r w:rsidRPr="00DC4ACE">
        <w:t xml:space="preserve">. </w:t>
      </w:r>
    </w:p>
    <w:p w14:paraId="4C50E83E" w14:textId="42AD210B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 the p</w:t>
      </w:r>
      <w:r w:rsidR="005030CE" w:rsidRPr="00DC4ACE">
        <w:rPr>
          <w:lang w:val="en-IN"/>
        </w:rPr>
        <w:t>articipant seated in chair with eyes closed and posture relaxed.</w:t>
      </w:r>
    </w:p>
    <w:p w14:paraId="56EA6BE9" w14:textId="01088824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SCREEN: Acquisition software capturing post-asana data at 25 hertz.</w:t>
      </w:r>
      <w:r w:rsidR="00AD6EC1">
        <w:rPr>
          <w:lang w:val="en-IN"/>
        </w:rPr>
        <w:t xml:space="preserve"> </w:t>
      </w:r>
      <w:r w:rsidR="00AD6EC1">
        <w:rPr>
          <w:b/>
          <w:bCs/>
          <w:lang w:val="en-IN"/>
        </w:rPr>
        <w:t>TXT: Collect data at 25 Hz</w:t>
      </w:r>
    </w:p>
    <w:p w14:paraId="7A3ABE3B" w14:textId="416D5A5A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Wait 2 to 5 minutes post-asana to ensure system calibration and clear signals before beginning the post-resting measurement </w:t>
      </w:r>
      <w:r w:rsidRPr="00DC4ACE">
        <w:rPr>
          <w:b/>
          <w:bCs/>
        </w:rPr>
        <w:t>[1]</w:t>
      </w:r>
      <w:r w:rsidRPr="00DC4ACE">
        <w:t xml:space="preserve">. Remind participants to avoid movement and remain awake as in the earlier rest period </w:t>
      </w:r>
      <w:r w:rsidRPr="00DC4ACE">
        <w:rPr>
          <w:b/>
          <w:bCs/>
        </w:rPr>
        <w:t>[2]</w:t>
      </w:r>
      <w:r w:rsidR="00AD6EC1">
        <w:t xml:space="preserve">, then begin the post-resting measurement </w:t>
      </w:r>
      <w:r w:rsidR="00AD6EC1">
        <w:rPr>
          <w:b/>
          <w:bCs/>
        </w:rPr>
        <w:t xml:space="preserve">[3]. </w:t>
      </w:r>
    </w:p>
    <w:p w14:paraId="3AA0CF8D" w14:textId="21AC543A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>
        <w:rPr>
          <w:lang w:val="en-IN"/>
        </w:rPr>
        <w:t>: Clear signals are being seen.</w:t>
      </w:r>
    </w:p>
    <w:p w14:paraId="46472046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giving final reminders to participant to stay still and awake before initiating recording.</w:t>
      </w:r>
    </w:p>
    <w:p w14:paraId="772891A9" w14:textId="0E0A0365" w:rsidR="00AD6EC1" w:rsidRDefault="00AD6EC1" w:rsidP="00AD6EC1">
      <w:pPr>
        <w:pStyle w:val="ShotDescription"/>
        <w:numPr>
          <w:ilvl w:val="2"/>
          <w:numId w:val="3"/>
        </w:numPr>
        <w:rPr>
          <w:lang w:val="en-IN"/>
        </w:rPr>
      </w:pPr>
      <w:r w:rsidRPr="00AD6EC1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>
        <w:rPr>
          <w:lang w:val="en-IN"/>
        </w:rPr>
        <w:t>S</w:t>
      </w:r>
      <w:r>
        <w:rPr>
          <w:lang w:val="en-IN"/>
        </w:rPr>
        <w:t xml:space="preserve">ignals </w:t>
      </w:r>
      <w:r>
        <w:rPr>
          <w:lang w:val="en-IN"/>
        </w:rPr>
        <w:t xml:space="preserve">of the post-resting phase </w:t>
      </w:r>
      <w:r>
        <w:rPr>
          <w:lang w:val="en-IN"/>
        </w:rPr>
        <w:t>are being seen.</w:t>
      </w:r>
    </w:p>
    <w:p w14:paraId="75F36353" w14:textId="77777777" w:rsidR="00AD6EC1" w:rsidRDefault="00AD6EC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18BA9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888D6D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B6145">
        <w:rPr>
          <w:rFonts w:eastAsia="Times New Roman" w:cstheme="minorHAnsi"/>
          <w:bCs/>
        </w:rPr>
        <w:t>168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9FD51D" w14:textId="1A6D0ECC" w:rsidR="006227E7" w:rsidRDefault="006227E7" w:rsidP="006227E7">
      <w:pPr>
        <w:pStyle w:val="Narration"/>
        <w:numPr>
          <w:ilvl w:val="1"/>
          <w:numId w:val="3"/>
        </w:numPr>
      </w:pPr>
      <w:r w:rsidRPr="006227E7">
        <w:t xml:space="preserve">The preliminary analysis of active channels revealed significant differences between control posture A and the postures B and C </w:t>
      </w:r>
      <w:r>
        <w:rPr>
          <w:b/>
          <w:bCs/>
        </w:rPr>
        <w:t xml:space="preserve">[1]. </w:t>
      </w:r>
      <w:r>
        <w:t>P</w:t>
      </w:r>
      <w:r w:rsidRPr="00903066">
        <w:t xml:space="preserve">osture B elicited significantly greater oxygenated </w:t>
      </w:r>
      <w:proofErr w:type="spellStart"/>
      <w:r w:rsidRPr="00903066">
        <w:t>hemoglobin</w:t>
      </w:r>
      <w:proofErr w:type="spellEnd"/>
      <w:r w:rsidRPr="00903066">
        <w:t xml:space="preserve"> responses</w:t>
      </w:r>
      <w:r>
        <w:t xml:space="preserve"> relative to baseline posture, </w:t>
      </w:r>
      <w:proofErr w:type="gramStart"/>
      <w:r>
        <w:t xml:space="preserve">A, </w:t>
      </w:r>
      <w:r w:rsidRPr="00903066">
        <w:t xml:space="preserve"> across</w:t>
      </w:r>
      <w:proofErr w:type="gramEnd"/>
      <w:r w:rsidRPr="00903066">
        <w:t xml:space="preserve"> all measured channels </w:t>
      </w:r>
      <w:r w:rsidRPr="00903066">
        <w:rPr>
          <w:b/>
        </w:rPr>
        <w:t>[2]</w:t>
      </w:r>
      <w:r w:rsidRPr="00903066">
        <w:t>.</w:t>
      </w:r>
      <w:r w:rsidRPr="006227E7">
        <w:t xml:space="preserve"> </w:t>
      </w:r>
      <w:r w:rsidRPr="00903066">
        <w:t xml:space="preserve">Posture C also resulted in significantly elevated </w:t>
      </w:r>
      <w:proofErr w:type="spellStart"/>
      <w:r w:rsidRPr="00903066">
        <w:t>HbO</w:t>
      </w:r>
      <w:proofErr w:type="spellEnd"/>
      <w:r w:rsidRPr="00903066">
        <w:t xml:space="preserve"> responses relative to baseline posture A</w:t>
      </w:r>
      <w:r>
        <w:t xml:space="preserve"> </w:t>
      </w:r>
      <w:r>
        <w:rPr>
          <w:b/>
          <w:bCs/>
        </w:rPr>
        <w:t xml:space="preserve">[3]. </w:t>
      </w:r>
    </w:p>
    <w:p w14:paraId="6F6B6C2C" w14:textId="4F8CD150" w:rsidR="006227E7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5</w:t>
      </w:r>
    </w:p>
    <w:p w14:paraId="15F8ED66" w14:textId="4EFAC25D" w:rsidR="006227E7" w:rsidRPr="00903066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 xml:space="preserve">LAB MEDIA: Figure 5A. </w:t>
      </w:r>
      <w:r w:rsidRPr="00303EA7">
        <w:rPr>
          <w:i/>
          <w:iCs/>
          <w:color w:val="0000FF"/>
          <w:lang w:val="en-IN"/>
        </w:rPr>
        <w:t xml:space="preserve">Video editor: Highlight </w:t>
      </w:r>
      <w:r w:rsidR="00303EA7" w:rsidRPr="00303EA7">
        <w:rPr>
          <w:i/>
          <w:iCs/>
          <w:color w:val="0000FF"/>
          <w:lang w:val="en-IN"/>
        </w:rPr>
        <w:t>the lines corresponding to B</w:t>
      </w:r>
    </w:p>
    <w:p w14:paraId="750AE07E" w14:textId="78DBF26F" w:rsidR="006227E7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 xml:space="preserve">LAB MEDIA: Figure 5B. </w:t>
      </w:r>
      <w:r w:rsidR="00303EA7" w:rsidRPr="00303EA7">
        <w:rPr>
          <w:i/>
          <w:iCs/>
          <w:color w:val="0000FF"/>
          <w:lang w:val="en-IN"/>
        </w:rPr>
        <w:t xml:space="preserve">Video editor: Highlight the lines corresponding to </w:t>
      </w:r>
      <w:r w:rsidR="00303EA7">
        <w:rPr>
          <w:i/>
          <w:iCs/>
          <w:color w:val="0000FF"/>
          <w:lang w:val="en-IN"/>
        </w:rPr>
        <w:t>C</w:t>
      </w:r>
    </w:p>
    <w:p w14:paraId="3A11D3DE" w14:textId="6A469417" w:rsidR="006227E7" w:rsidRDefault="006227E7" w:rsidP="006227E7">
      <w:pPr>
        <w:pStyle w:val="Narration"/>
        <w:numPr>
          <w:ilvl w:val="1"/>
          <w:numId w:val="3"/>
        </w:numPr>
      </w:pPr>
      <w:r w:rsidRPr="006227E7">
        <w:t xml:space="preserve">Significant increases in </w:t>
      </w:r>
      <w:r>
        <w:t>prefrontal cortex</w:t>
      </w:r>
      <w:r w:rsidRPr="006227E7">
        <w:t xml:space="preserve"> activity were observed during all three active yoga postures compared to the baseline posture</w:t>
      </w:r>
      <w:r>
        <w:t xml:space="preserve">, </w:t>
      </w:r>
      <w:r w:rsidRPr="006227E7">
        <w:t>with activity particularly pronounced in the right hemisphere</w:t>
      </w:r>
      <w:r>
        <w:t xml:space="preserve"> </w:t>
      </w:r>
      <w:r>
        <w:rPr>
          <w:b/>
          <w:bCs/>
        </w:rPr>
        <w:t xml:space="preserve">[1]. </w:t>
      </w:r>
      <w:r w:rsidRPr="006227E7">
        <w:t xml:space="preserve"> </w:t>
      </w:r>
      <w:r>
        <w:t>P</w:t>
      </w:r>
      <w:r w:rsidRPr="00903066">
        <w:t>osture B induced the largest neural activation in the right inferior and medial prefrontal cortex</w:t>
      </w:r>
      <w:r>
        <w:t xml:space="preserve"> </w:t>
      </w:r>
      <w:r w:rsidRPr="00903066">
        <w:rPr>
          <w:b/>
        </w:rPr>
        <w:t>[</w:t>
      </w:r>
      <w:r>
        <w:rPr>
          <w:b/>
        </w:rPr>
        <w:t>2</w:t>
      </w:r>
      <w:r w:rsidRPr="00903066">
        <w:rPr>
          <w:b/>
        </w:rPr>
        <w:t>]</w:t>
      </w:r>
      <w:r w:rsidRPr="00903066">
        <w:t>.</w:t>
      </w:r>
      <w:r w:rsidRPr="006227E7">
        <w:t xml:space="preserve"> </w:t>
      </w:r>
      <w:r w:rsidRPr="00903066">
        <w:t xml:space="preserve">Posture C resulted in bilateral prefrontal cortex activation </w:t>
      </w:r>
      <w:r w:rsidRPr="00903066">
        <w:rPr>
          <w:b/>
        </w:rPr>
        <w:t>[</w:t>
      </w:r>
      <w:r>
        <w:rPr>
          <w:b/>
        </w:rPr>
        <w:t>3</w:t>
      </w:r>
      <w:r w:rsidRPr="00903066">
        <w:rPr>
          <w:b/>
        </w:rPr>
        <w:t>]</w:t>
      </w:r>
      <w:r w:rsidRPr="00903066">
        <w:t>.</w:t>
      </w:r>
    </w:p>
    <w:p w14:paraId="1BD3D59B" w14:textId="4C233784" w:rsidR="006227E7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>LAB MEDIA:</w:t>
      </w:r>
      <w:r w:rsidRPr="006227E7">
        <w:rPr>
          <w:lang w:val="en-IN"/>
        </w:rPr>
        <w:t xml:space="preserve"> </w:t>
      </w:r>
      <w:r w:rsidRPr="00903066">
        <w:rPr>
          <w:lang w:val="en-IN"/>
        </w:rPr>
        <w:t>Figure 6</w:t>
      </w:r>
      <w:r>
        <w:rPr>
          <w:lang w:val="en-IN"/>
        </w:rPr>
        <w:tab/>
      </w:r>
      <w:r w:rsidRPr="006227E7">
        <w:rPr>
          <w:i/>
          <w:iCs/>
          <w:color w:val="0000FF"/>
          <w:lang w:val="en-IN"/>
        </w:rPr>
        <w:t>Video editor: Highlight the</w:t>
      </w:r>
      <w:r>
        <w:rPr>
          <w:i/>
          <w:iCs/>
          <w:color w:val="0000FF"/>
          <w:lang w:val="en-IN"/>
        </w:rPr>
        <w:t xml:space="preserve"> B, </w:t>
      </w:r>
      <w:proofErr w:type="gramStart"/>
      <w:r>
        <w:rPr>
          <w:i/>
          <w:iCs/>
          <w:color w:val="0000FF"/>
          <w:lang w:val="en-IN"/>
        </w:rPr>
        <w:t>C,D</w:t>
      </w:r>
      <w:proofErr w:type="gramEnd"/>
      <w:r>
        <w:rPr>
          <w:i/>
          <w:iCs/>
          <w:color w:val="0000FF"/>
          <w:lang w:val="en-IN"/>
        </w:rPr>
        <w:t xml:space="preserve"> images</w:t>
      </w:r>
    </w:p>
    <w:p w14:paraId="7EF516C8" w14:textId="0A519836" w:rsidR="006227E7" w:rsidRPr="006227E7" w:rsidRDefault="006227E7" w:rsidP="006227E7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903066">
        <w:rPr>
          <w:lang w:val="en-IN"/>
        </w:rPr>
        <w:t>LAB MEDIA:</w:t>
      </w:r>
      <w:r w:rsidRPr="006227E7">
        <w:rPr>
          <w:lang w:val="en-IN"/>
        </w:rPr>
        <w:t xml:space="preserve"> </w:t>
      </w:r>
      <w:r w:rsidRPr="00903066">
        <w:rPr>
          <w:lang w:val="en-IN"/>
        </w:rPr>
        <w:t xml:space="preserve">Figure 6A. </w:t>
      </w:r>
      <w:r w:rsidRPr="006227E7">
        <w:rPr>
          <w:i/>
          <w:iCs/>
          <w:color w:val="0000FF"/>
          <w:lang w:val="en-IN"/>
        </w:rPr>
        <w:t xml:space="preserve">Video editor: Highlight the dark red and orange thick bars </w:t>
      </w:r>
    </w:p>
    <w:p w14:paraId="1B77E3E7" w14:textId="5686BEC6" w:rsidR="006227E7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 xml:space="preserve">LAB MEDIA: Figure 6B. </w:t>
      </w:r>
      <w:r w:rsidRPr="006227E7">
        <w:rPr>
          <w:i/>
          <w:iCs/>
          <w:color w:val="0000FF"/>
          <w:lang w:val="en-IN"/>
        </w:rPr>
        <w:t>Video editor: Highlight the multiple orange bars</w:t>
      </w:r>
      <w:r w:rsidRPr="006227E7">
        <w:rPr>
          <w:color w:val="0000FF"/>
          <w:lang w:val="en-IN"/>
        </w:rPr>
        <w:t xml:space="preserve"> </w:t>
      </w:r>
    </w:p>
    <w:p w14:paraId="76D8E502" w14:textId="5AC37A42" w:rsidR="006227E7" w:rsidRDefault="006227E7" w:rsidP="006227E7">
      <w:pPr>
        <w:pStyle w:val="Narration"/>
        <w:numPr>
          <w:ilvl w:val="1"/>
          <w:numId w:val="3"/>
        </w:numPr>
      </w:pPr>
      <w:r w:rsidRPr="00903066">
        <w:t xml:space="preserve">Posture D exhibited only one significant channel with a moderate increase in </w:t>
      </w:r>
      <w:r w:rsidR="003B6145" w:rsidRPr="00903066">
        <w:t xml:space="preserve">oxygenated </w:t>
      </w:r>
      <w:proofErr w:type="spellStart"/>
      <w:r w:rsidR="003B6145" w:rsidRPr="00903066">
        <w:t>hemoglobin</w:t>
      </w:r>
      <w:proofErr w:type="spellEnd"/>
      <w:r w:rsidR="003B6145" w:rsidRPr="00903066">
        <w:t xml:space="preserve"> </w:t>
      </w:r>
      <w:r w:rsidRPr="00903066">
        <w:t xml:space="preserve">concentration, suggesting the least impact on prefrontal cortex activity among all three postures </w:t>
      </w:r>
      <w:r w:rsidRPr="00903066">
        <w:rPr>
          <w:b/>
        </w:rPr>
        <w:t>[1]</w:t>
      </w:r>
      <w:r w:rsidRPr="00903066">
        <w:t>.</w:t>
      </w:r>
    </w:p>
    <w:p w14:paraId="79D67E60" w14:textId="1F673C73" w:rsidR="006227E7" w:rsidRPr="00903066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 xml:space="preserve">LAB MEDIA: Figure 6C. </w:t>
      </w:r>
      <w:r w:rsidRPr="006227E7">
        <w:rPr>
          <w:i/>
          <w:iCs/>
          <w:color w:val="0000FF"/>
          <w:lang w:val="en-IN"/>
        </w:rPr>
        <w:t>Video editor: Highlight the single orange bar in the lower right region of the brain image</w:t>
      </w:r>
      <w:r w:rsidRPr="006227E7">
        <w:rPr>
          <w:color w:val="0000FF"/>
          <w:lang w:val="en-IN"/>
        </w:rPr>
        <w:t xml:space="preserve"> </w:t>
      </w:r>
    </w:p>
    <w:p w14:paraId="34BB246F" w14:textId="6424AF55" w:rsidR="006227E7" w:rsidRDefault="006227E7" w:rsidP="006227E7">
      <w:pPr>
        <w:pStyle w:val="Narration"/>
        <w:numPr>
          <w:ilvl w:val="1"/>
          <w:numId w:val="3"/>
        </w:numPr>
      </w:pPr>
      <w:r w:rsidRPr="00903066">
        <w:t xml:space="preserve">Resting-state functional connectivity analysis showed a decrease in connectivity in the left medial prefrontal cortex after yoga asana practice, which is a region associated with the default mode network </w:t>
      </w:r>
      <w:r w:rsidRPr="00903066">
        <w:rPr>
          <w:b/>
        </w:rPr>
        <w:t>[</w:t>
      </w:r>
      <w:r>
        <w:rPr>
          <w:b/>
        </w:rPr>
        <w:t>1</w:t>
      </w:r>
      <w:r w:rsidRPr="00903066">
        <w:rPr>
          <w:b/>
        </w:rPr>
        <w:t>]</w:t>
      </w:r>
      <w:r w:rsidRPr="00903066">
        <w:t>.</w:t>
      </w:r>
    </w:p>
    <w:p w14:paraId="0E18B691" w14:textId="6E67425E" w:rsidR="001E0433" w:rsidRPr="00B07A3B" w:rsidRDefault="006227E7" w:rsidP="006227E7">
      <w:pPr>
        <w:pStyle w:val="ShotDescription"/>
        <w:numPr>
          <w:ilvl w:val="2"/>
          <w:numId w:val="3"/>
        </w:numPr>
        <w:rPr>
          <w:rFonts w:cstheme="minorHAnsi"/>
        </w:rPr>
      </w:pPr>
      <w:r w:rsidRPr="00903066">
        <w:rPr>
          <w:lang w:val="en-IN"/>
        </w:rPr>
        <w:lastRenderedPageBreak/>
        <w:t xml:space="preserve">LAB MEDIA: Figure 6D. </w:t>
      </w:r>
      <w:r w:rsidRPr="006227E7">
        <w:rPr>
          <w:i/>
          <w:iCs/>
          <w:color w:val="0000FF"/>
          <w:lang w:val="en-IN"/>
        </w:rPr>
        <w:t>Video editor: Highlight the green lines</w:t>
      </w:r>
      <w:r w:rsidRPr="006227E7">
        <w:rPr>
          <w:color w:val="0000FF"/>
          <w:lang w:val="en-IN"/>
        </w:rPr>
        <w:t xml:space="preserve"> 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476841" w14:textId="77777777" w:rsidR="00C57FA6" w:rsidRDefault="00C57FA6">
      <w:r>
        <w:separator/>
      </w:r>
    </w:p>
    <w:p w14:paraId="63773B09" w14:textId="77777777" w:rsidR="00C57FA6" w:rsidRDefault="00C57FA6"/>
  </w:endnote>
  <w:endnote w:type="continuationSeparator" w:id="0">
    <w:p w14:paraId="31E61C17" w14:textId="77777777" w:rsidR="00C57FA6" w:rsidRDefault="00C57FA6">
      <w:r>
        <w:continuationSeparator/>
      </w:r>
    </w:p>
    <w:p w14:paraId="63D07665" w14:textId="77777777" w:rsidR="00C57FA6" w:rsidRDefault="00C57F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4131E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0437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5A78B6" w14:textId="77777777" w:rsidR="00C57FA6" w:rsidRDefault="00C57FA6">
      <w:r>
        <w:separator/>
      </w:r>
    </w:p>
    <w:p w14:paraId="44D5CD3C" w14:textId="77777777" w:rsidR="00C57FA6" w:rsidRDefault="00C57FA6"/>
  </w:footnote>
  <w:footnote w:type="continuationSeparator" w:id="0">
    <w:p w14:paraId="095A5630" w14:textId="77777777" w:rsidR="00C57FA6" w:rsidRDefault="00C57FA6">
      <w:r>
        <w:continuationSeparator/>
      </w:r>
    </w:p>
    <w:p w14:paraId="69A934F8" w14:textId="77777777" w:rsidR="00C57FA6" w:rsidRDefault="00C57F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188FB9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7BD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6B95"/>
    <w:rsid w:val="003036C1"/>
    <w:rsid w:val="00303EA7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B6145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30CE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7E7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37D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373C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D6EC1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7FA6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4BD0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030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030C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030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030C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030C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030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2048" TargetMode="External"/><Relationship Id="rId12" Type="http://schemas.openxmlformats.org/officeDocument/2006/relationships/hyperlink" Target="https://review.jove.com/account/file-uploader?src=20862048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account/file-uploader?src=208620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34134"/>
    <w:rsid w:val="00F93B93"/>
    <w:rsid w:val="00FF4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2</Pages>
  <Words>2726</Words>
  <Characters>15544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0</cp:revision>
  <dcterms:created xsi:type="dcterms:W3CDTF">2023-06-29T06:34:00Z</dcterms:created>
  <dcterms:modified xsi:type="dcterms:W3CDTF">2025-06-1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